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519972" w14:textId="77777777" w:rsidR="006575A9" w:rsidRPr="005E39F3" w:rsidRDefault="006575A9" w:rsidP="00DE680F">
      <w:pPr>
        <w:rPr>
          <w:rFonts w:ascii="Calibri" w:hAnsi="Calibri" w:cs="Calibri"/>
          <w:b/>
          <w:color w:val="262626" w:themeColor="text1" w:themeTint="D9"/>
          <w:sz w:val="26"/>
          <w:szCs w:val="26"/>
        </w:rPr>
      </w:pPr>
    </w:p>
    <w:p w14:paraId="6782364E" w14:textId="77777777" w:rsidR="00080888" w:rsidRDefault="003E5683" w:rsidP="00DE680F">
      <w:pPr>
        <w:rPr>
          <w:rFonts w:ascii="Calibri" w:hAnsi="Calibri" w:cs="Calibri"/>
          <w:b/>
          <w:color w:val="262626" w:themeColor="text1" w:themeTint="D9"/>
          <w:sz w:val="26"/>
          <w:szCs w:val="26"/>
        </w:rPr>
      </w:pPr>
      <w:r w:rsidRPr="005E39F3">
        <w:rPr>
          <w:rFonts w:ascii="Calibri" w:hAnsi="Calibri" w:cs="Calibri"/>
          <w:b/>
          <w:color w:val="262626" w:themeColor="text1" w:themeTint="D9"/>
          <w:sz w:val="26"/>
          <w:szCs w:val="26"/>
        </w:rPr>
        <w:t xml:space="preserve">Campaign Name: </w:t>
      </w:r>
    </w:p>
    <w:p w14:paraId="1D3D7D57" w14:textId="30A894A3" w:rsidR="003D6309" w:rsidRDefault="003D6309" w:rsidP="000229E0">
      <w:pPr>
        <w:rPr>
          <w:rFonts w:ascii="Calibri" w:hAnsi="Calibri" w:cs="Calibri"/>
          <w:b/>
          <w:color w:val="262626" w:themeColor="text1" w:themeTint="D9"/>
          <w:sz w:val="26"/>
          <w:szCs w:val="26"/>
        </w:rPr>
      </w:pPr>
    </w:p>
    <w:p w14:paraId="4E5B0BF4" w14:textId="77777777" w:rsidR="00F61E43" w:rsidRDefault="00F61E43" w:rsidP="000229E0">
      <w:pPr>
        <w:rPr>
          <w:rFonts w:ascii="Calibri" w:hAnsi="Calibri" w:cs="Calibri"/>
          <w:b/>
          <w:color w:val="262626" w:themeColor="text1" w:themeTint="D9"/>
          <w:sz w:val="26"/>
          <w:szCs w:val="26"/>
        </w:rPr>
      </w:pPr>
    </w:p>
    <w:p w14:paraId="79D44CA6" w14:textId="642291BA" w:rsidR="00655560" w:rsidRPr="005E39F3" w:rsidRDefault="00655560" w:rsidP="000229E0">
      <w:pPr>
        <w:rPr>
          <w:rFonts w:ascii="Calibri" w:hAnsi="Calibri" w:cs="Calibri"/>
          <w:b/>
          <w:color w:val="262626" w:themeColor="text1" w:themeTint="D9"/>
          <w:sz w:val="26"/>
          <w:szCs w:val="26"/>
        </w:rPr>
      </w:pPr>
      <w:r w:rsidRPr="005E39F3">
        <w:rPr>
          <w:rFonts w:ascii="Calibri" w:hAnsi="Calibri" w:cs="Calibri"/>
          <w:b/>
          <w:color w:val="262626" w:themeColor="text1" w:themeTint="D9"/>
          <w:sz w:val="26"/>
          <w:szCs w:val="26"/>
        </w:rPr>
        <w:t xml:space="preserve">Background: </w:t>
      </w:r>
    </w:p>
    <w:p w14:paraId="60E720DB" w14:textId="15E66835" w:rsidR="002034D4" w:rsidRDefault="002034D4" w:rsidP="001F4743">
      <w:pPr>
        <w:shd w:val="clear" w:color="auto" w:fill="FFFFFF"/>
        <w:spacing w:after="0" w:line="240" w:lineRule="auto"/>
        <w:textAlignment w:val="baseline"/>
        <w:outlineLvl w:val="0"/>
        <w:rPr>
          <w:rFonts w:cstheme="minorHAnsi"/>
          <w:bCs/>
          <w:color w:val="595959" w:themeColor="text1" w:themeTint="A6"/>
          <w:sz w:val="24"/>
          <w:szCs w:val="24"/>
        </w:rPr>
      </w:pPr>
    </w:p>
    <w:p w14:paraId="4338878E" w14:textId="77777777" w:rsidR="00F61E43" w:rsidRPr="003D6309" w:rsidRDefault="00F61E43" w:rsidP="001F4743">
      <w:pPr>
        <w:shd w:val="clear" w:color="auto" w:fill="FFFFFF"/>
        <w:spacing w:after="0" w:line="240" w:lineRule="auto"/>
        <w:textAlignment w:val="baseline"/>
        <w:outlineLvl w:val="0"/>
        <w:rPr>
          <w:rFonts w:cstheme="minorHAnsi"/>
          <w:bCs/>
          <w:color w:val="595959" w:themeColor="text1" w:themeTint="A6"/>
          <w:sz w:val="24"/>
          <w:szCs w:val="24"/>
        </w:rPr>
      </w:pPr>
    </w:p>
    <w:p w14:paraId="5E7A4831" w14:textId="77777777" w:rsidR="002034D4" w:rsidRPr="00583499" w:rsidRDefault="002034D4" w:rsidP="001F4743">
      <w:pPr>
        <w:shd w:val="clear" w:color="auto" w:fill="FFFFFF"/>
        <w:spacing w:after="0" w:line="240" w:lineRule="auto"/>
        <w:textAlignment w:val="baseline"/>
        <w:outlineLvl w:val="0"/>
        <w:rPr>
          <w:rFonts w:cstheme="minorHAnsi"/>
          <w:bCs/>
          <w:color w:val="262626" w:themeColor="text1" w:themeTint="D9"/>
          <w:sz w:val="24"/>
          <w:szCs w:val="24"/>
        </w:rPr>
      </w:pPr>
    </w:p>
    <w:p w14:paraId="4C50B28A" w14:textId="4147888D" w:rsidR="00747D44" w:rsidRPr="005E39F3" w:rsidRDefault="000229E0" w:rsidP="000229E0">
      <w:pPr>
        <w:rPr>
          <w:rFonts w:ascii="Calibri" w:hAnsi="Calibri" w:cs="Calibri"/>
          <w:color w:val="262626" w:themeColor="text1" w:themeTint="D9"/>
          <w:sz w:val="26"/>
          <w:szCs w:val="26"/>
        </w:rPr>
      </w:pPr>
      <w:r w:rsidRPr="005E39F3">
        <w:rPr>
          <w:rFonts w:ascii="Calibri" w:hAnsi="Calibri" w:cs="Calibri"/>
          <w:b/>
          <w:color w:val="262626" w:themeColor="text1" w:themeTint="D9"/>
          <w:sz w:val="26"/>
          <w:szCs w:val="26"/>
        </w:rPr>
        <w:t>Objective</w:t>
      </w:r>
      <w:r w:rsidR="00747D44" w:rsidRPr="005E39F3">
        <w:rPr>
          <w:rFonts w:ascii="Calibri" w:hAnsi="Calibri" w:cs="Calibri"/>
          <w:b/>
          <w:color w:val="262626" w:themeColor="text1" w:themeTint="D9"/>
          <w:sz w:val="26"/>
          <w:szCs w:val="26"/>
        </w:rPr>
        <w:t>s</w:t>
      </w:r>
      <w:r w:rsidRPr="005E39F3">
        <w:rPr>
          <w:rFonts w:ascii="Calibri" w:hAnsi="Calibri" w:cs="Calibri"/>
          <w:b/>
          <w:color w:val="262626" w:themeColor="text1" w:themeTint="D9"/>
          <w:sz w:val="26"/>
          <w:szCs w:val="26"/>
        </w:rPr>
        <w:t>:</w:t>
      </w:r>
      <w:r w:rsidR="00274430" w:rsidRPr="005E39F3">
        <w:rPr>
          <w:rFonts w:ascii="Calibri" w:hAnsi="Calibri" w:cs="Calibri"/>
          <w:color w:val="262626" w:themeColor="text1" w:themeTint="D9"/>
          <w:sz w:val="26"/>
          <w:szCs w:val="26"/>
        </w:rPr>
        <w:t xml:space="preserve"> </w:t>
      </w:r>
    </w:p>
    <w:p w14:paraId="3C6C36C9" w14:textId="0BD3DCBD" w:rsidR="006529D0" w:rsidRDefault="00F61E43" w:rsidP="00096D46">
      <w:pPr>
        <w:pStyle w:val="ListParagraph"/>
        <w:rPr>
          <w:rFonts w:ascii="Calibri" w:hAnsi="Calibri" w:cs="Calibri"/>
          <w:bCs/>
          <w:color w:val="595959" w:themeColor="text1" w:themeTint="A6"/>
          <w:sz w:val="24"/>
          <w:szCs w:val="24"/>
        </w:rPr>
      </w:pPr>
      <w:r>
        <w:rPr>
          <w:rFonts w:ascii="Calibri" w:hAnsi="Calibri" w:cs="Calibri"/>
          <w:bCs/>
          <w:color w:val="595959" w:themeColor="text1" w:themeTint="A6"/>
          <w:sz w:val="24"/>
          <w:szCs w:val="24"/>
        </w:rPr>
        <w:t>1.</w:t>
      </w:r>
    </w:p>
    <w:p w14:paraId="59C7F2F6" w14:textId="5807DBC2" w:rsidR="00F61E43" w:rsidRDefault="00F61E43" w:rsidP="00096D46">
      <w:pPr>
        <w:pStyle w:val="ListParagraph"/>
        <w:rPr>
          <w:rFonts w:ascii="Calibri" w:hAnsi="Calibri" w:cs="Calibri"/>
          <w:bCs/>
          <w:color w:val="595959" w:themeColor="text1" w:themeTint="A6"/>
          <w:sz w:val="24"/>
          <w:szCs w:val="24"/>
        </w:rPr>
      </w:pPr>
      <w:r>
        <w:rPr>
          <w:rFonts w:ascii="Calibri" w:hAnsi="Calibri" w:cs="Calibri"/>
          <w:bCs/>
          <w:color w:val="595959" w:themeColor="text1" w:themeTint="A6"/>
          <w:sz w:val="24"/>
          <w:szCs w:val="24"/>
        </w:rPr>
        <w:t>2.</w:t>
      </w:r>
    </w:p>
    <w:p w14:paraId="40868FD9" w14:textId="2095C3BE" w:rsidR="00F61E43" w:rsidRDefault="00F61E43" w:rsidP="00096D46">
      <w:pPr>
        <w:pStyle w:val="ListParagraph"/>
        <w:rPr>
          <w:rFonts w:ascii="Calibri" w:hAnsi="Calibri" w:cs="Calibri"/>
          <w:bCs/>
          <w:color w:val="595959" w:themeColor="text1" w:themeTint="A6"/>
          <w:sz w:val="24"/>
          <w:szCs w:val="24"/>
        </w:rPr>
      </w:pPr>
      <w:r>
        <w:rPr>
          <w:rFonts w:ascii="Calibri" w:hAnsi="Calibri" w:cs="Calibri"/>
          <w:bCs/>
          <w:color w:val="595959" w:themeColor="text1" w:themeTint="A6"/>
          <w:sz w:val="24"/>
          <w:szCs w:val="24"/>
        </w:rPr>
        <w:t>3.</w:t>
      </w:r>
    </w:p>
    <w:p w14:paraId="2C8315EF" w14:textId="1D4D5EFC" w:rsidR="00F61E43" w:rsidRDefault="00F61E43" w:rsidP="00096D46">
      <w:pPr>
        <w:pStyle w:val="ListParagraph"/>
        <w:rPr>
          <w:rFonts w:ascii="Calibri" w:hAnsi="Calibri" w:cs="Calibri"/>
          <w:bCs/>
          <w:color w:val="595959" w:themeColor="text1" w:themeTint="A6"/>
          <w:sz w:val="24"/>
          <w:szCs w:val="24"/>
        </w:rPr>
      </w:pPr>
      <w:r>
        <w:rPr>
          <w:rFonts w:ascii="Calibri" w:hAnsi="Calibri" w:cs="Calibri"/>
          <w:bCs/>
          <w:color w:val="595959" w:themeColor="text1" w:themeTint="A6"/>
          <w:sz w:val="24"/>
          <w:szCs w:val="24"/>
        </w:rPr>
        <w:t>4.</w:t>
      </w:r>
    </w:p>
    <w:p w14:paraId="3C419EF9" w14:textId="0EE705BF" w:rsidR="00F61E43" w:rsidRPr="00074051" w:rsidRDefault="00F61E43" w:rsidP="00096D46">
      <w:pPr>
        <w:pStyle w:val="ListParagraph"/>
        <w:rPr>
          <w:rFonts w:ascii="Calibri" w:hAnsi="Calibri" w:cs="Calibri"/>
          <w:bCs/>
          <w:color w:val="595959" w:themeColor="text1" w:themeTint="A6"/>
          <w:sz w:val="24"/>
          <w:szCs w:val="24"/>
        </w:rPr>
      </w:pPr>
      <w:r>
        <w:rPr>
          <w:rFonts w:ascii="Calibri" w:hAnsi="Calibri" w:cs="Calibri"/>
          <w:bCs/>
          <w:color w:val="595959" w:themeColor="text1" w:themeTint="A6"/>
          <w:sz w:val="24"/>
          <w:szCs w:val="24"/>
        </w:rPr>
        <w:t>5.</w:t>
      </w:r>
    </w:p>
    <w:p w14:paraId="7A045992" w14:textId="77777777" w:rsidR="002034D4" w:rsidRPr="002034D4" w:rsidRDefault="002034D4" w:rsidP="002034D4">
      <w:pPr>
        <w:pStyle w:val="ListParagraph"/>
        <w:rPr>
          <w:rFonts w:ascii="Calibri" w:hAnsi="Calibri" w:cs="Calibri"/>
          <w:b/>
          <w:color w:val="262626" w:themeColor="text1" w:themeTint="D9"/>
          <w:sz w:val="26"/>
          <w:szCs w:val="26"/>
        </w:rPr>
      </w:pPr>
    </w:p>
    <w:p w14:paraId="25698970" w14:textId="350C42CC" w:rsidR="00197E66" w:rsidRDefault="004F6E19" w:rsidP="002034D4">
      <w:pPr>
        <w:rPr>
          <w:rFonts w:ascii="Calibri" w:hAnsi="Calibri" w:cs="Calibri"/>
          <w:b/>
          <w:color w:val="262626" w:themeColor="text1" w:themeTint="D9"/>
          <w:sz w:val="28"/>
          <w:szCs w:val="28"/>
        </w:rPr>
      </w:pPr>
      <w:r>
        <w:rPr>
          <w:rFonts w:ascii="Calibri" w:hAnsi="Calibri" w:cs="Calibri"/>
          <w:b/>
          <w:color w:val="262626" w:themeColor="text1" w:themeTint="D9"/>
          <w:sz w:val="26"/>
          <w:szCs w:val="26"/>
        </w:rPr>
        <w:t>T</w:t>
      </w:r>
      <w:r w:rsidR="00C96FC7" w:rsidRPr="00BF0984">
        <w:rPr>
          <w:rFonts w:ascii="Calibri" w:hAnsi="Calibri" w:cs="Calibri"/>
          <w:b/>
          <w:color w:val="262626" w:themeColor="text1" w:themeTint="D9"/>
          <w:sz w:val="28"/>
          <w:szCs w:val="28"/>
        </w:rPr>
        <w:t>arget Audience:</w:t>
      </w:r>
      <w:r w:rsidR="00197E66">
        <w:rPr>
          <w:rFonts w:ascii="Calibri" w:hAnsi="Calibri" w:cs="Calibri"/>
          <w:b/>
          <w:color w:val="262626" w:themeColor="text1" w:themeTint="D9"/>
          <w:sz w:val="28"/>
          <w:szCs w:val="28"/>
        </w:rPr>
        <w:t xml:space="preserve"> </w:t>
      </w:r>
    </w:p>
    <w:p w14:paraId="33987720" w14:textId="7BBEBEDB" w:rsidR="00B354A1" w:rsidRDefault="00B354A1" w:rsidP="00B354A1">
      <w:pPr>
        <w:pStyle w:val="ListParagraph"/>
        <w:rPr>
          <w:rFonts w:ascii="Calibri" w:hAnsi="Calibri" w:cs="Calibri"/>
          <w:bCs/>
          <w:color w:val="595959" w:themeColor="text1" w:themeTint="A6"/>
          <w:sz w:val="24"/>
          <w:szCs w:val="24"/>
        </w:rPr>
      </w:pPr>
    </w:p>
    <w:p w14:paraId="5FACBEBC" w14:textId="011E10C9" w:rsidR="00F61E43" w:rsidRDefault="00F61E43" w:rsidP="00B354A1">
      <w:pPr>
        <w:pStyle w:val="ListParagraph"/>
        <w:rPr>
          <w:rFonts w:ascii="Calibri" w:hAnsi="Calibri" w:cs="Calibri"/>
          <w:bCs/>
          <w:color w:val="595959" w:themeColor="text1" w:themeTint="A6"/>
          <w:sz w:val="24"/>
          <w:szCs w:val="24"/>
        </w:rPr>
      </w:pPr>
    </w:p>
    <w:p w14:paraId="7976A45E" w14:textId="77777777" w:rsidR="00F61E43" w:rsidRPr="00B354A1" w:rsidRDefault="00F61E43" w:rsidP="00B354A1">
      <w:pPr>
        <w:pStyle w:val="ListParagraph"/>
        <w:rPr>
          <w:rFonts w:ascii="Calibri" w:hAnsi="Calibri" w:cs="Calibri"/>
          <w:bCs/>
          <w:color w:val="262626" w:themeColor="text1" w:themeTint="D9"/>
          <w:sz w:val="24"/>
          <w:szCs w:val="24"/>
        </w:rPr>
      </w:pPr>
    </w:p>
    <w:p w14:paraId="34B07869" w14:textId="0FE7FD18" w:rsidR="00CF2686" w:rsidRPr="004F6E19" w:rsidRDefault="001F77EF" w:rsidP="00D6022D">
      <w:pPr>
        <w:rPr>
          <w:rFonts w:ascii="Calibri" w:hAnsi="Calibri" w:cs="Calibri"/>
          <w:b/>
          <w:color w:val="262626" w:themeColor="text1" w:themeTint="D9"/>
          <w:sz w:val="24"/>
          <w:szCs w:val="24"/>
        </w:rPr>
      </w:pPr>
      <w:r w:rsidRPr="004F6E19">
        <w:rPr>
          <w:rFonts w:ascii="Calibri" w:hAnsi="Calibri" w:cs="Calibri"/>
          <w:b/>
          <w:i/>
          <w:iCs/>
          <w:color w:val="262626" w:themeColor="text1" w:themeTint="D9"/>
          <w:sz w:val="24"/>
          <w:szCs w:val="24"/>
        </w:rPr>
        <w:t>Pain Points</w:t>
      </w:r>
      <w:r w:rsidR="004F6E19" w:rsidRPr="004F6E19">
        <w:rPr>
          <w:rFonts w:ascii="Calibri" w:hAnsi="Calibri" w:cs="Calibri"/>
          <w:b/>
          <w:i/>
          <w:iCs/>
          <w:color w:val="262626" w:themeColor="text1" w:themeTint="D9"/>
          <w:sz w:val="24"/>
          <w:szCs w:val="24"/>
        </w:rPr>
        <w:t xml:space="preserve"> -</w:t>
      </w:r>
      <w:r w:rsidR="004F6E19">
        <w:rPr>
          <w:rFonts w:ascii="Calibri" w:hAnsi="Calibri" w:cs="Calibri"/>
          <w:b/>
          <w:color w:val="262626" w:themeColor="text1" w:themeTint="D9"/>
          <w:sz w:val="24"/>
          <w:szCs w:val="24"/>
        </w:rPr>
        <w:t xml:space="preserve"> </w:t>
      </w:r>
      <w:r w:rsidR="00197E66" w:rsidRPr="00197E66">
        <w:rPr>
          <w:rFonts w:ascii="Calibri" w:hAnsi="Calibri" w:cs="Calibri"/>
          <w:bCs/>
          <w:i/>
          <w:iCs/>
          <w:color w:val="262626" w:themeColor="text1" w:themeTint="D9"/>
          <w:sz w:val="24"/>
          <w:szCs w:val="24"/>
        </w:rPr>
        <w:t>(think about the problems</w:t>
      </w:r>
      <w:r w:rsidR="002C6F5C" w:rsidRPr="00197E66">
        <w:rPr>
          <w:rFonts w:ascii="Calibri" w:hAnsi="Calibri" w:cs="Calibri"/>
          <w:bCs/>
          <w:i/>
          <w:iCs/>
          <w:color w:val="262626" w:themeColor="text1" w:themeTint="D9"/>
          <w:sz w:val="24"/>
          <w:szCs w:val="24"/>
        </w:rPr>
        <w:t xml:space="preserve"> </w:t>
      </w:r>
      <w:r w:rsidR="00197E66" w:rsidRPr="00197E66">
        <w:rPr>
          <w:rFonts w:ascii="Calibri" w:hAnsi="Calibri" w:cs="Calibri"/>
          <w:bCs/>
          <w:i/>
          <w:iCs/>
          <w:color w:val="262626" w:themeColor="text1" w:themeTint="D9"/>
          <w:sz w:val="24"/>
          <w:szCs w:val="24"/>
        </w:rPr>
        <w:t>the target audience has that your product</w:t>
      </w:r>
      <w:r>
        <w:rPr>
          <w:rFonts w:ascii="Calibri" w:hAnsi="Calibri" w:cs="Calibri"/>
          <w:bCs/>
          <w:i/>
          <w:iCs/>
          <w:color w:val="262626" w:themeColor="text1" w:themeTint="D9"/>
          <w:sz w:val="24"/>
          <w:szCs w:val="24"/>
        </w:rPr>
        <w:t>/</w:t>
      </w:r>
      <w:r w:rsidR="00197E66" w:rsidRPr="00197E66">
        <w:rPr>
          <w:rFonts w:ascii="Calibri" w:hAnsi="Calibri" w:cs="Calibri"/>
          <w:bCs/>
          <w:i/>
          <w:iCs/>
          <w:color w:val="262626" w:themeColor="text1" w:themeTint="D9"/>
          <w:sz w:val="24"/>
          <w:szCs w:val="24"/>
        </w:rPr>
        <w:t>service can solve</w:t>
      </w:r>
      <w:r w:rsidR="00382C86">
        <w:rPr>
          <w:rFonts w:ascii="Calibri" w:hAnsi="Calibri" w:cs="Calibri"/>
          <w:bCs/>
          <w:i/>
          <w:iCs/>
          <w:color w:val="262626" w:themeColor="text1" w:themeTint="D9"/>
          <w:sz w:val="24"/>
          <w:szCs w:val="24"/>
        </w:rPr>
        <w:t xml:space="preserve"> then turn them into questions</w:t>
      </w:r>
      <w:r w:rsidR="00197E66" w:rsidRPr="00197E66">
        <w:rPr>
          <w:rFonts w:ascii="Calibri" w:hAnsi="Calibri" w:cs="Calibri"/>
          <w:bCs/>
          <w:i/>
          <w:iCs/>
          <w:color w:val="262626" w:themeColor="text1" w:themeTint="D9"/>
          <w:sz w:val="24"/>
          <w:szCs w:val="24"/>
        </w:rPr>
        <w:t>)</w:t>
      </w:r>
    </w:p>
    <w:p w14:paraId="1CC5D806" w14:textId="77777777" w:rsidR="00861A39" w:rsidRDefault="00861A39" w:rsidP="000229E0">
      <w:pPr>
        <w:rPr>
          <w:rFonts w:ascii="Calibri" w:hAnsi="Calibri" w:cs="Calibri"/>
          <w:b/>
          <w:color w:val="262626" w:themeColor="text1" w:themeTint="D9"/>
          <w:sz w:val="28"/>
          <w:szCs w:val="28"/>
        </w:rPr>
      </w:pPr>
    </w:p>
    <w:p w14:paraId="483B766C" w14:textId="77777777" w:rsidR="00861A39" w:rsidRDefault="00861A39" w:rsidP="000229E0">
      <w:pPr>
        <w:rPr>
          <w:rFonts w:ascii="Calibri" w:hAnsi="Calibri" w:cs="Calibri"/>
          <w:b/>
          <w:color w:val="262626" w:themeColor="text1" w:themeTint="D9"/>
          <w:sz w:val="28"/>
          <w:szCs w:val="28"/>
        </w:rPr>
      </w:pPr>
    </w:p>
    <w:p w14:paraId="6938A729" w14:textId="77777777" w:rsidR="00861A39" w:rsidRDefault="00861A39" w:rsidP="000229E0">
      <w:pPr>
        <w:rPr>
          <w:rFonts w:ascii="Calibri" w:hAnsi="Calibri" w:cs="Calibri"/>
          <w:b/>
          <w:color w:val="262626" w:themeColor="text1" w:themeTint="D9"/>
          <w:sz w:val="28"/>
          <w:szCs w:val="28"/>
        </w:rPr>
      </w:pPr>
    </w:p>
    <w:p w14:paraId="4FF8FB65" w14:textId="77777777" w:rsidR="00861A39" w:rsidRDefault="00861A39" w:rsidP="000229E0">
      <w:pPr>
        <w:rPr>
          <w:rFonts w:ascii="Calibri" w:hAnsi="Calibri" w:cs="Calibri"/>
          <w:b/>
          <w:color w:val="262626" w:themeColor="text1" w:themeTint="D9"/>
          <w:sz w:val="28"/>
          <w:szCs w:val="28"/>
        </w:rPr>
      </w:pPr>
    </w:p>
    <w:p w14:paraId="7D2C4A51" w14:textId="77777777" w:rsidR="00861A39" w:rsidRDefault="00861A39" w:rsidP="000229E0">
      <w:pPr>
        <w:rPr>
          <w:rFonts w:ascii="Calibri" w:hAnsi="Calibri" w:cs="Calibri"/>
          <w:b/>
          <w:color w:val="262626" w:themeColor="text1" w:themeTint="D9"/>
          <w:sz w:val="28"/>
          <w:szCs w:val="28"/>
        </w:rPr>
      </w:pPr>
    </w:p>
    <w:p w14:paraId="5C40217F" w14:textId="77777777" w:rsidR="00861A39" w:rsidRDefault="00861A39" w:rsidP="000229E0">
      <w:pPr>
        <w:rPr>
          <w:rFonts w:ascii="Calibri" w:hAnsi="Calibri" w:cs="Calibri"/>
          <w:b/>
          <w:color w:val="262626" w:themeColor="text1" w:themeTint="D9"/>
          <w:sz w:val="28"/>
          <w:szCs w:val="28"/>
        </w:rPr>
      </w:pPr>
    </w:p>
    <w:p w14:paraId="18A73A31" w14:textId="77777777" w:rsidR="00861A39" w:rsidRDefault="00861A39" w:rsidP="000229E0">
      <w:pPr>
        <w:rPr>
          <w:rFonts w:ascii="Calibri" w:hAnsi="Calibri" w:cs="Calibri"/>
          <w:b/>
          <w:color w:val="262626" w:themeColor="text1" w:themeTint="D9"/>
          <w:sz w:val="28"/>
          <w:szCs w:val="28"/>
        </w:rPr>
      </w:pPr>
    </w:p>
    <w:p w14:paraId="02D51652" w14:textId="77777777" w:rsidR="00861A39" w:rsidRDefault="00861A39" w:rsidP="000229E0">
      <w:pPr>
        <w:rPr>
          <w:rFonts w:ascii="Calibri" w:hAnsi="Calibri" w:cs="Calibri"/>
          <w:b/>
          <w:color w:val="262626" w:themeColor="text1" w:themeTint="D9"/>
          <w:sz w:val="28"/>
          <w:szCs w:val="28"/>
        </w:rPr>
      </w:pPr>
    </w:p>
    <w:p w14:paraId="1E8A02C4" w14:textId="77777777" w:rsidR="00861A39" w:rsidRDefault="00861A39" w:rsidP="000229E0">
      <w:pPr>
        <w:rPr>
          <w:rFonts w:ascii="Calibri" w:hAnsi="Calibri" w:cs="Calibri"/>
          <w:b/>
          <w:color w:val="262626" w:themeColor="text1" w:themeTint="D9"/>
          <w:sz w:val="28"/>
          <w:szCs w:val="28"/>
        </w:rPr>
      </w:pPr>
    </w:p>
    <w:p w14:paraId="16CC3D0D" w14:textId="43C603BB" w:rsidR="00C96FC7" w:rsidRDefault="00C96FC7" w:rsidP="000229E0">
      <w:pPr>
        <w:rPr>
          <w:rFonts w:ascii="Calibri" w:hAnsi="Calibri" w:cs="Calibri"/>
          <w:b/>
          <w:color w:val="262626" w:themeColor="text1" w:themeTint="D9"/>
          <w:sz w:val="28"/>
          <w:szCs w:val="28"/>
        </w:rPr>
      </w:pPr>
      <w:r w:rsidRPr="00BF0984">
        <w:rPr>
          <w:rFonts w:ascii="Calibri" w:hAnsi="Calibri" w:cs="Calibri"/>
          <w:b/>
          <w:color w:val="262626" w:themeColor="text1" w:themeTint="D9"/>
          <w:sz w:val="28"/>
          <w:szCs w:val="28"/>
        </w:rPr>
        <w:lastRenderedPageBreak/>
        <w:t>Product / Service:</w:t>
      </w:r>
      <w:r w:rsidR="008E286E" w:rsidRPr="00BF0984">
        <w:rPr>
          <w:rFonts w:ascii="Calibri" w:hAnsi="Calibri" w:cs="Calibri"/>
          <w:b/>
          <w:color w:val="262626" w:themeColor="text1" w:themeTint="D9"/>
          <w:sz w:val="28"/>
          <w:szCs w:val="28"/>
        </w:rPr>
        <w:t xml:space="preserve"> </w:t>
      </w: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2547"/>
        <w:gridCol w:w="1059"/>
        <w:gridCol w:w="3193"/>
        <w:gridCol w:w="3828"/>
      </w:tblGrid>
      <w:tr w:rsidR="00EB129E" w14:paraId="34B7CCD5" w14:textId="77777777" w:rsidTr="00D625A3">
        <w:tc>
          <w:tcPr>
            <w:tcW w:w="2547" w:type="dxa"/>
            <w:shd w:val="clear" w:color="auto" w:fill="7030A0"/>
          </w:tcPr>
          <w:p w14:paraId="3A45CA0F" w14:textId="77777777" w:rsidR="002034D4" w:rsidRDefault="002034D4" w:rsidP="00E27380">
            <w:pPr>
              <w:spacing w:before="120" w:after="120"/>
              <w:jc w:val="center"/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 xml:space="preserve">Name of </w:t>
            </w:r>
          </w:p>
          <w:p w14:paraId="27D67A79" w14:textId="7F033CF0" w:rsidR="00EB129E" w:rsidRPr="00E27380" w:rsidRDefault="00EB129E" w:rsidP="00E27380">
            <w:pPr>
              <w:spacing w:before="120" w:after="120"/>
              <w:jc w:val="center"/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</w:pPr>
            <w:r w:rsidRPr="00E27380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Product / Service</w:t>
            </w:r>
          </w:p>
        </w:tc>
        <w:tc>
          <w:tcPr>
            <w:tcW w:w="1059" w:type="dxa"/>
            <w:shd w:val="clear" w:color="auto" w:fill="7030A0"/>
          </w:tcPr>
          <w:p w14:paraId="6A253A03" w14:textId="2966C401" w:rsidR="00EB129E" w:rsidRPr="00E27380" w:rsidRDefault="00EB129E" w:rsidP="00E27380">
            <w:pPr>
              <w:spacing w:before="120" w:after="120"/>
              <w:jc w:val="center"/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</w:pPr>
            <w:r w:rsidRPr="00E27380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Price</w:t>
            </w:r>
          </w:p>
        </w:tc>
        <w:tc>
          <w:tcPr>
            <w:tcW w:w="3193" w:type="dxa"/>
            <w:shd w:val="clear" w:color="auto" w:fill="7030A0"/>
          </w:tcPr>
          <w:p w14:paraId="312F7EED" w14:textId="5628085D" w:rsidR="00EB129E" w:rsidRPr="00E27380" w:rsidRDefault="00EB129E" w:rsidP="00E27380">
            <w:pPr>
              <w:spacing w:before="120" w:after="120"/>
              <w:jc w:val="center"/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</w:pPr>
            <w:r w:rsidRPr="00E27380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Feature</w:t>
            </w:r>
          </w:p>
        </w:tc>
        <w:tc>
          <w:tcPr>
            <w:tcW w:w="3828" w:type="dxa"/>
            <w:shd w:val="clear" w:color="auto" w:fill="7030A0"/>
          </w:tcPr>
          <w:p w14:paraId="06250AEA" w14:textId="5BE725D4" w:rsidR="003146D5" w:rsidRPr="00E27380" w:rsidRDefault="00EB129E" w:rsidP="00E27380">
            <w:pPr>
              <w:spacing w:before="120" w:after="120"/>
              <w:jc w:val="center"/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</w:pPr>
            <w:r w:rsidRPr="00E27380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Benefits</w:t>
            </w:r>
          </w:p>
        </w:tc>
      </w:tr>
      <w:tr w:rsidR="00EB129E" w14:paraId="207AA110" w14:textId="77777777" w:rsidTr="00D625A3">
        <w:tc>
          <w:tcPr>
            <w:tcW w:w="2547" w:type="dxa"/>
            <w:shd w:val="clear" w:color="auto" w:fill="auto"/>
          </w:tcPr>
          <w:p w14:paraId="319008B7" w14:textId="77777777" w:rsidR="00EB129E" w:rsidRPr="0008408C" w:rsidRDefault="00EB129E" w:rsidP="00967D34">
            <w:pPr>
              <w:jc w:val="center"/>
              <w:rPr>
                <w:rFonts w:ascii="Calibri" w:hAnsi="Calibri" w:cs="Calibri"/>
                <w:bCs/>
                <w:color w:val="595959" w:themeColor="text1" w:themeTint="A6"/>
              </w:rPr>
            </w:pPr>
          </w:p>
          <w:p w14:paraId="2ECF319B" w14:textId="32FEDA58" w:rsidR="00062F5A" w:rsidRPr="0008408C" w:rsidRDefault="00062F5A" w:rsidP="00967D34">
            <w:pPr>
              <w:jc w:val="center"/>
              <w:rPr>
                <w:rFonts w:ascii="Calibri" w:hAnsi="Calibri" w:cs="Calibri"/>
                <w:bCs/>
                <w:color w:val="595959" w:themeColor="text1" w:themeTint="A6"/>
              </w:rPr>
            </w:pPr>
          </w:p>
        </w:tc>
        <w:tc>
          <w:tcPr>
            <w:tcW w:w="1059" w:type="dxa"/>
            <w:shd w:val="clear" w:color="auto" w:fill="auto"/>
          </w:tcPr>
          <w:p w14:paraId="2A064D1E" w14:textId="77777777" w:rsidR="00EB129E" w:rsidRPr="0008408C" w:rsidRDefault="00EB129E" w:rsidP="00967D34">
            <w:pPr>
              <w:jc w:val="center"/>
              <w:rPr>
                <w:rFonts w:ascii="Calibri" w:hAnsi="Calibri" w:cs="Calibri"/>
                <w:bCs/>
                <w:color w:val="595959" w:themeColor="text1" w:themeTint="A6"/>
              </w:rPr>
            </w:pPr>
          </w:p>
          <w:p w14:paraId="5DAED6A8" w14:textId="7BFE6FE1" w:rsidR="00062F5A" w:rsidRPr="0008408C" w:rsidRDefault="00062F5A" w:rsidP="00967D34">
            <w:pPr>
              <w:jc w:val="center"/>
              <w:rPr>
                <w:rFonts w:ascii="Calibri" w:hAnsi="Calibri" w:cs="Calibri"/>
                <w:bCs/>
                <w:color w:val="595959" w:themeColor="text1" w:themeTint="A6"/>
              </w:rPr>
            </w:pPr>
          </w:p>
        </w:tc>
        <w:tc>
          <w:tcPr>
            <w:tcW w:w="3193" w:type="dxa"/>
            <w:shd w:val="clear" w:color="auto" w:fill="auto"/>
          </w:tcPr>
          <w:p w14:paraId="70D08D33" w14:textId="77777777" w:rsidR="00EB129E" w:rsidRPr="0008408C" w:rsidRDefault="00EB129E" w:rsidP="00967D34">
            <w:pPr>
              <w:jc w:val="center"/>
              <w:rPr>
                <w:rFonts w:ascii="Calibri" w:hAnsi="Calibri" w:cs="Calibri"/>
                <w:bCs/>
                <w:color w:val="595959" w:themeColor="text1" w:themeTint="A6"/>
              </w:rPr>
            </w:pPr>
          </w:p>
          <w:p w14:paraId="176DD296" w14:textId="175BC900" w:rsidR="002034D4" w:rsidRPr="0008408C" w:rsidRDefault="002034D4" w:rsidP="00861A39">
            <w:pPr>
              <w:shd w:val="clear" w:color="auto" w:fill="FFFFFF"/>
              <w:textAlignment w:val="baseline"/>
              <w:rPr>
                <w:rFonts w:ascii="Calibri" w:hAnsi="Calibri" w:cs="Calibri"/>
                <w:bCs/>
                <w:color w:val="595959" w:themeColor="text1" w:themeTint="A6"/>
              </w:rPr>
            </w:pPr>
          </w:p>
        </w:tc>
        <w:tc>
          <w:tcPr>
            <w:tcW w:w="3828" w:type="dxa"/>
            <w:shd w:val="clear" w:color="auto" w:fill="auto"/>
          </w:tcPr>
          <w:p w14:paraId="731663E1" w14:textId="77777777" w:rsidR="002C5E8B" w:rsidRPr="0008408C" w:rsidRDefault="002C5E8B" w:rsidP="00DD5DAA">
            <w:pPr>
              <w:shd w:val="clear" w:color="auto" w:fill="FFFFFF"/>
              <w:textAlignment w:val="baseline"/>
              <w:rPr>
                <w:rFonts w:eastAsia="Times New Roman" w:cstheme="minorHAnsi"/>
                <w:color w:val="676767"/>
                <w:lang w:eastAsia="en-GB"/>
              </w:rPr>
            </w:pPr>
          </w:p>
          <w:p w14:paraId="793D8F1E" w14:textId="14BD9B4D" w:rsidR="00764FEF" w:rsidRDefault="00764FEF" w:rsidP="00DD5DAA">
            <w:pPr>
              <w:shd w:val="clear" w:color="auto" w:fill="FFFFFF"/>
              <w:textAlignment w:val="baseline"/>
              <w:rPr>
                <w:rFonts w:ascii="Calibri" w:hAnsi="Calibri" w:cs="Calibri"/>
                <w:color w:val="595959" w:themeColor="text1" w:themeTint="A6"/>
                <w:shd w:val="clear" w:color="auto" w:fill="FFFFFF"/>
              </w:rPr>
            </w:pPr>
          </w:p>
          <w:p w14:paraId="48FBA1CE" w14:textId="787B2497" w:rsidR="0074228C" w:rsidRDefault="0074228C" w:rsidP="00DD5DAA">
            <w:pPr>
              <w:shd w:val="clear" w:color="auto" w:fill="FFFFFF"/>
              <w:textAlignment w:val="baseline"/>
              <w:rPr>
                <w:rFonts w:ascii="Calibri" w:hAnsi="Calibri" w:cs="Calibri"/>
                <w:color w:val="595959" w:themeColor="text1" w:themeTint="A6"/>
                <w:shd w:val="clear" w:color="auto" w:fill="FFFFFF"/>
              </w:rPr>
            </w:pPr>
          </w:p>
          <w:p w14:paraId="27379D02" w14:textId="1B8F1BC9" w:rsidR="0074228C" w:rsidRDefault="0074228C" w:rsidP="00DD5DAA">
            <w:pPr>
              <w:shd w:val="clear" w:color="auto" w:fill="FFFFFF"/>
              <w:textAlignment w:val="baseline"/>
              <w:rPr>
                <w:rFonts w:ascii="Calibri" w:hAnsi="Calibri" w:cs="Calibri"/>
                <w:color w:val="595959" w:themeColor="text1" w:themeTint="A6"/>
                <w:shd w:val="clear" w:color="auto" w:fill="FFFFFF"/>
              </w:rPr>
            </w:pPr>
          </w:p>
          <w:p w14:paraId="5C29C17D" w14:textId="48F0BF96" w:rsidR="0074228C" w:rsidRDefault="0074228C" w:rsidP="00DD5DAA">
            <w:pPr>
              <w:shd w:val="clear" w:color="auto" w:fill="FFFFFF"/>
              <w:textAlignment w:val="baseline"/>
              <w:rPr>
                <w:rFonts w:ascii="Calibri" w:hAnsi="Calibri" w:cs="Calibri"/>
                <w:color w:val="595959" w:themeColor="text1" w:themeTint="A6"/>
                <w:shd w:val="clear" w:color="auto" w:fill="FFFFFF"/>
              </w:rPr>
            </w:pPr>
          </w:p>
          <w:p w14:paraId="56F2BBE7" w14:textId="391F61AA" w:rsidR="0074228C" w:rsidRDefault="0074228C" w:rsidP="00DD5DAA">
            <w:pPr>
              <w:shd w:val="clear" w:color="auto" w:fill="FFFFFF"/>
              <w:textAlignment w:val="baseline"/>
              <w:rPr>
                <w:rFonts w:ascii="Calibri" w:hAnsi="Calibri" w:cs="Calibri"/>
                <w:color w:val="595959" w:themeColor="text1" w:themeTint="A6"/>
                <w:shd w:val="clear" w:color="auto" w:fill="FFFFFF"/>
              </w:rPr>
            </w:pPr>
          </w:p>
          <w:p w14:paraId="03F27AF2" w14:textId="086354A2" w:rsidR="0074228C" w:rsidRDefault="0074228C" w:rsidP="00DD5DAA">
            <w:pPr>
              <w:shd w:val="clear" w:color="auto" w:fill="FFFFFF"/>
              <w:textAlignment w:val="baseline"/>
              <w:rPr>
                <w:rFonts w:ascii="Calibri" w:hAnsi="Calibri" w:cs="Calibri"/>
                <w:color w:val="595959" w:themeColor="text1" w:themeTint="A6"/>
                <w:shd w:val="clear" w:color="auto" w:fill="FFFFFF"/>
              </w:rPr>
            </w:pPr>
          </w:p>
          <w:p w14:paraId="65B27F99" w14:textId="0BD60BFE" w:rsidR="0074228C" w:rsidRDefault="0074228C" w:rsidP="00DD5DAA">
            <w:pPr>
              <w:shd w:val="clear" w:color="auto" w:fill="FFFFFF"/>
              <w:textAlignment w:val="baseline"/>
              <w:rPr>
                <w:rFonts w:ascii="Calibri" w:hAnsi="Calibri" w:cs="Calibri"/>
                <w:color w:val="595959" w:themeColor="text1" w:themeTint="A6"/>
                <w:shd w:val="clear" w:color="auto" w:fill="FFFFFF"/>
              </w:rPr>
            </w:pPr>
          </w:p>
          <w:p w14:paraId="2D96C8F8" w14:textId="0CA8A6B1" w:rsidR="0074228C" w:rsidRDefault="0074228C" w:rsidP="00DD5DAA">
            <w:pPr>
              <w:shd w:val="clear" w:color="auto" w:fill="FFFFFF"/>
              <w:textAlignment w:val="baseline"/>
              <w:rPr>
                <w:rFonts w:ascii="Calibri" w:hAnsi="Calibri" w:cs="Calibri"/>
                <w:color w:val="595959" w:themeColor="text1" w:themeTint="A6"/>
                <w:shd w:val="clear" w:color="auto" w:fill="FFFFFF"/>
              </w:rPr>
            </w:pPr>
          </w:p>
          <w:p w14:paraId="3D0F8A8D" w14:textId="18430A2F" w:rsidR="0074228C" w:rsidRDefault="0074228C" w:rsidP="00DD5DAA">
            <w:pPr>
              <w:shd w:val="clear" w:color="auto" w:fill="FFFFFF"/>
              <w:textAlignment w:val="baseline"/>
              <w:rPr>
                <w:rFonts w:ascii="Calibri" w:hAnsi="Calibri" w:cs="Calibri"/>
                <w:color w:val="595959" w:themeColor="text1" w:themeTint="A6"/>
                <w:shd w:val="clear" w:color="auto" w:fill="FFFFFF"/>
              </w:rPr>
            </w:pPr>
          </w:p>
          <w:p w14:paraId="5EEA6113" w14:textId="609AF1FD" w:rsidR="0074228C" w:rsidRDefault="0074228C" w:rsidP="00DD5DAA">
            <w:pPr>
              <w:shd w:val="clear" w:color="auto" w:fill="FFFFFF"/>
              <w:textAlignment w:val="baseline"/>
              <w:rPr>
                <w:rFonts w:ascii="Calibri" w:hAnsi="Calibri" w:cs="Calibri"/>
                <w:color w:val="595959" w:themeColor="text1" w:themeTint="A6"/>
                <w:shd w:val="clear" w:color="auto" w:fill="FFFFFF"/>
              </w:rPr>
            </w:pPr>
          </w:p>
          <w:p w14:paraId="334259D1" w14:textId="137C77C7" w:rsidR="0074228C" w:rsidRDefault="0074228C" w:rsidP="00DD5DAA">
            <w:pPr>
              <w:shd w:val="clear" w:color="auto" w:fill="FFFFFF"/>
              <w:textAlignment w:val="baseline"/>
              <w:rPr>
                <w:rFonts w:ascii="Calibri" w:hAnsi="Calibri" w:cs="Calibri"/>
                <w:color w:val="595959" w:themeColor="text1" w:themeTint="A6"/>
                <w:shd w:val="clear" w:color="auto" w:fill="FFFFFF"/>
              </w:rPr>
            </w:pPr>
          </w:p>
          <w:p w14:paraId="290BC065" w14:textId="42E0B7E3" w:rsidR="0074228C" w:rsidRDefault="0074228C" w:rsidP="00DD5DAA">
            <w:pPr>
              <w:shd w:val="clear" w:color="auto" w:fill="FFFFFF"/>
              <w:textAlignment w:val="baseline"/>
              <w:rPr>
                <w:rFonts w:ascii="Calibri" w:hAnsi="Calibri" w:cs="Calibri"/>
                <w:color w:val="595959" w:themeColor="text1" w:themeTint="A6"/>
                <w:shd w:val="clear" w:color="auto" w:fill="FFFFFF"/>
              </w:rPr>
            </w:pPr>
          </w:p>
          <w:p w14:paraId="41FB4719" w14:textId="5FE3566F" w:rsidR="0074228C" w:rsidRDefault="0074228C" w:rsidP="00DD5DAA">
            <w:pPr>
              <w:shd w:val="clear" w:color="auto" w:fill="FFFFFF"/>
              <w:textAlignment w:val="baseline"/>
              <w:rPr>
                <w:rFonts w:ascii="Calibri" w:hAnsi="Calibri" w:cs="Calibri"/>
                <w:color w:val="595959" w:themeColor="text1" w:themeTint="A6"/>
                <w:shd w:val="clear" w:color="auto" w:fill="FFFFFF"/>
              </w:rPr>
            </w:pPr>
          </w:p>
          <w:p w14:paraId="4CAE077F" w14:textId="6643A44A" w:rsidR="0074228C" w:rsidRDefault="0074228C" w:rsidP="00DD5DAA">
            <w:pPr>
              <w:shd w:val="clear" w:color="auto" w:fill="FFFFFF"/>
              <w:textAlignment w:val="baseline"/>
              <w:rPr>
                <w:rFonts w:eastAsia="Times New Roman" w:cstheme="minorHAnsi"/>
                <w:color w:val="676767"/>
                <w:lang w:eastAsia="en-GB"/>
              </w:rPr>
            </w:pPr>
          </w:p>
          <w:p w14:paraId="4C029D26" w14:textId="1B5394B9" w:rsidR="0074228C" w:rsidRDefault="0074228C" w:rsidP="00DD5DAA">
            <w:pPr>
              <w:shd w:val="clear" w:color="auto" w:fill="FFFFFF"/>
              <w:textAlignment w:val="baseline"/>
              <w:rPr>
                <w:rFonts w:eastAsia="Times New Roman" w:cstheme="minorHAnsi"/>
                <w:color w:val="676767"/>
                <w:lang w:eastAsia="en-GB"/>
              </w:rPr>
            </w:pPr>
          </w:p>
          <w:p w14:paraId="707D2F7B" w14:textId="77777777" w:rsidR="0074228C" w:rsidRDefault="0074228C" w:rsidP="00DD5DAA">
            <w:pPr>
              <w:shd w:val="clear" w:color="auto" w:fill="FFFFFF"/>
              <w:textAlignment w:val="baseline"/>
              <w:rPr>
                <w:rFonts w:eastAsia="Times New Roman" w:cstheme="minorHAnsi"/>
                <w:color w:val="676767"/>
                <w:lang w:eastAsia="en-GB"/>
              </w:rPr>
            </w:pPr>
          </w:p>
          <w:p w14:paraId="5BCCBC9C" w14:textId="77777777" w:rsidR="00764FEF" w:rsidRPr="0008408C" w:rsidRDefault="00764FEF" w:rsidP="00DD5DAA">
            <w:pPr>
              <w:shd w:val="clear" w:color="auto" w:fill="FFFFFF"/>
              <w:textAlignment w:val="baseline"/>
              <w:rPr>
                <w:rFonts w:eastAsia="Times New Roman" w:cstheme="minorHAnsi"/>
                <w:color w:val="676767"/>
                <w:lang w:eastAsia="en-GB"/>
              </w:rPr>
            </w:pPr>
          </w:p>
          <w:p w14:paraId="13E54B75" w14:textId="77777777" w:rsidR="00393F4C" w:rsidRPr="007E5E0E" w:rsidRDefault="00393F4C" w:rsidP="00DD5DAA">
            <w:pPr>
              <w:shd w:val="clear" w:color="auto" w:fill="FFFFFF"/>
              <w:textAlignment w:val="baseline"/>
              <w:rPr>
                <w:rFonts w:eastAsia="Times New Roman" w:cstheme="minorHAnsi"/>
                <w:color w:val="676767"/>
                <w:lang w:eastAsia="en-GB"/>
              </w:rPr>
            </w:pPr>
          </w:p>
          <w:p w14:paraId="6B347904" w14:textId="77777777" w:rsidR="00EB129E" w:rsidRPr="0008408C" w:rsidRDefault="00EB129E" w:rsidP="00967D34">
            <w:pPr>
              <w:jc w:val="center"/>
              <w:rPr>
                <w:rFonts w:ascii="Calibri" w:hAnsi="Calibri" w:cs="Calibri"/>
                <w:bCs/>
                <w:color w:val="595959" w:themeColor="text1" w:themeTint="A6"/>
              </w:rPr>
            </w:pPr>
          </w:p>
        </w:tc>
      </w:tr>
    </w:tbl>
    <w:p w14:paraId="6E86747C" w14:textId="372FBDBF" w:rsidR="00C63CC5" w:rsidRDefault="00C63CC5" w:rsidP="000229E0">
      <w:pPr>
        <w:rPr>
          <w:rFonts w:ascii="Calibri" w:hAnsi="Calibri" w:cs="Calibri"/>
          <w:b/>
          <w:color w:val="262626" w:themeColor="text1" w:themeTint="D9"/>
          <w:sz w:val="26"/>
          <w:szCs w:val="26"/>
        </w:rPr>
      </w:pPr>
    </w:p>
    <w:p w14:paraId="730CF95C" w14:textId="77777777" w:rsidR="00EA2F9B" w:rsidRPr="002C592F" w:rsidRDefault="00C96FC7" w:rsidP="000229E0">
      <w:pPr>
        <w:rPr>
          <w:rFonts w:ascii="Calibri" w:hAnsi="Calibri" w:cs="Calibri"/>
          <w:b/>
          <w:color w:val="262626" w:themeColor="text1" w:themeTint="D9"/>
          <w:sz w:val="28"/>
          <w:szCs w:val="28"/>
        </w:rPr>
      </w:pPr>
      <w:r w:rsidRPr="002C592F">
        <w:rPr>
          <w:rFonts w:ascii="Calibri" w:hAnsi="Calibri" w:cs="Calibri"/>
          <w:b/>
          <w:color w:val="262626" w:themeColor="text1" w:themeTint="D9"/>
          <w:sz w:val="28"/>
          <w:szCs w:val="28"/>
        </w:rPr>
        <w:t>Place:</w:t>
      </w:r>
      <w:r w:rsidR="0059643B" w:rsidRPr="002C592F">
        <w:rPr>
          <w:rFonts w:ascii="Calibri" w:hAnsi="Calibri" w:cs="Calibri"/>
          <w:b/>
          <w:color w:val="262626" w:themeColor="text1" w:themeTint="D9"/>
          <w:sz w:val="28"/>
          <w:szCs w:val="28"/>
        </w:rPr>
        <w:t xml:space="preserve"> </w:t>
      </w:r>
    </w:p>
    <w:p w14:paraId="60EE336D" w14:textId="461318B8" w:rsidR="00C63CC5" w:rsidRPr="00033F91" w:rsidRDefault="00C63CC5" w:rsidP="000229E0">
      <w:pPr>
        <w:rPr>
          <w:rFonts w:ascii="Calibri" w:hAnsi="Calibri" w:cs="Calibri"/>
          <w:bCs/>
          <w:color w:val="595959" w:themeColor="text1" w:themeTint="A6"/>
          <w:sz w:val="24"/>
          <w:szCs w:val="24"/>
        </w:rPr>
      </w:pPr>
    </w:p>
    <w:p w14:paraId="1CFED499" w14:textId="77777777" w:rsidR="0074228C" w:rsidRDefault="0074228C" w:rsidP="000229E0">
      <w:pPr>
        <w:rPr>
          <w:rFonts w:ascii="Calibri" w:hAnsi="Calibri" w:cs="Calibri"/>
          <w:b/>
          <w:color w:val="262626" w:themeColor="text1" w:themeTint="D9"/>
          <w:sz w:val="28"/>
          <w:szCs w:val="28"/>
        </w:rPr>
      </w:pPr>
    </w:p>
    <w:p w14:paraId="0A3069BF" w14:textId="7625A383" w:rsidR="005729E5" w:rsidRPr="002C592F" w:rsidRDefault="005729E5" w:rsidP="000229E0">
      <w:pPr>
        <w:rPr>
          <w:rFonts w:ascii="Calibri" w:hAnsi="Calibri" w:cs="Calibri"/>
          <w:b/>
          <w:color w:val="262626" w:themeColor="text1" w:themeTint="D9"/>
          <w:sz w:val="28"/>
          <w:szCs w:val="28"/>
        </w:rPr>
      </w:pPr>
      <w:r w:rsidRPr="002C592F">
        <w:rPr>
          <w:rFonts w:ascii="Calibri" w:hAnsi="Calibri" w:cs="Calibri"/>
          <w:b/>
          <w:color w:val="262626" w:themeColor="text1" w:themeTint="D9"/>
          <w:sz w:val="28"/>
          <w:szCs w:val="28"/>
        </w:rPr>
        <w:t>Processes:</w:t>
      </w:r>
    </w:p>
    <w:p w14:paraId="3C4FA106" w14:textId="28227A6B" w:rsidR="00C63CC5" w:rsidRPr="00576A84" w:rsidRDefault="00C63CC5" w:rsidP="000229E0">
      <w:pPr>
        <w:rPr>
          <w:rFonts w:ascii="Calibri" w:hAnsi="Calibri" w:cs="Calibri"/>
          <w:bCs/>
          <w:color w:val="595959" w:themeColor="text1" w:themeTint="A6"/>
          <w:sz w:val="24"/>
          <w:szCs w:val="24"/>
        </w:rPr>
      </w:pPr>
    </w:p>
    <w:p w14:paraId="44620B9F" w14:textId="77777777" w:rsidR="00576A84" w:rsidRDefault="00576A84" w:rsidP="000229E0">
      <w:pPr>
        <w:rPr>
          <w:rFonts w:ascii="Calibri" w:hAnsi="Calibri" w:cs="Calibri"/>
          <w:b/>
          <w:color w:val="262626" w:themeColor="text1" w:themeTint="D9"/>
          <w:sz w:val="28"/>
          <w:szCs w:val="28"/>
        </w:rPr>
      </w:pPr>
    </w:p>
    <w:p w14:paraId="148F737D" w14:textId="77777777" w:rsidR="00887793" w:rsidRDefault="00887793" w:rsidP="009A74C7">
      <w:pPr>
        <w:rPr>
          <w:rFonts w:ascii="Calibri" w:hAnsi="Calibri" w:cs="Calibri"/>
          <w:b/>
          <w:color w:val="262626" w:themeColor="text1" w:themeTint="D9"/>
          <w:sz w:val="28"/>
          <w:szCs w:val="28"/>
        </w:rPr>
      </w:pPr>
    </w:p>
    <w:p w14:paraId="79D7D2BD" w14:textId="77777777" w:rsidR="00887793" w:rsidRDefault="00887793" w:rsidP="009A74C7">
      <w:pPr>
        <w:rPr>
          <w:rFonts w:ascii="Calibri" w:hAnsi="Calibri" w:cs="Calibri"/>
          <w:b/>
          <w:color w:val="262626" w:themeColor="text1" w:themeTint="D9"/>
          <w:sz w:val="28"/>
          <w:szCs w:val="28"/>
        </w:rPr>
      </w:pPr>
    </w:p>
    <w:p w14:paraId="46094801" w14:textId="77777777" w:rsidR="00887793" w:rsidRDefault="00887793" w:rsidP="009A74C7">
      <w:pPr>
        <w:rPr>
          <w:rFonts w:ascii="Calibri" w:hAnsi="Calibri" w:cs="Calibri"/>
          <w:b/>
          <w:color w:val="262626" w:themeColor="text1" w:themeTint="D9"/>
          <w:sz w:val="28"/>
          <w:szCs w:val="28"/>
        </w:rPr>
      </w:pPr>
    </w:p>
    <w:p w14:paraId="6A7BD8DD" w14:textId="77777777" w:rsidR="00887793" w:rsidRDefault="00887793" w:rsidP="009A74C7">
      <w:pPr>
        <w:rPr>
          <w:rFonts w:ascii="Calibri" w:hAnsi="Calibri" w:cs="Calibri"/>
          <w:b/>
          <w:color w:val="262626" w:themeColor="text1" w:themeTint="D9"/>
          <w:sz w:val="28"/>
          <w:szCs w:val="28"/>
        </w:rPr>
      </w:pPr>
    </w:p>
    <w:p w14:paraId="043454A8" w14:textId="77777777" w:rsidR="00887793" w:rsidRDefault="00887793" w:rsidP="009A74C7">
      <w:pPr>
        <w:rPr>
          <w:rFonts w:ascii="Calibri" w:hAnsi="Calibri" w:cs="Calibri"/>
          <w:b/>
          <w:color w:val="262626" w:themeColor="text1" w:themeTint="D9"/>
          <w:sz w:val="28"/>
          <w:szCs w:val="28"/>
        </w:rPr>
      </w:pPr>
    </w:p>
    <w:p w14:paraId="193898F8" w14:textId="2C3B90F2" w:rsidR="009A74C7" w:rsidRPr="009A74C7" w:rsidRDefault="009A74C7" w:rsidP="009A74C7">
      <w:pPr>
        <w:rPr>
          <w:rFonts w:ascii="Calibri" w:hAnsi="Calibri" w:cs="Calibri"/>
          <w:bCs/>
          <w:color w:val="262626" w:themeColor="text1" w:themeTint="D9"/>
          <w:sz w:val="28"/>
          <w:szCs w:val="28"/>
        </w:rPr>
      </w:pPr>
      <w:r w:rsidRPr="002C592F">
        <w:rPr>
          <w:rFonts w:ascii="Calibri" w:hAnsi="Calibri" w:cs="Calibri"/>
          <w:b/>
          <w:color w:val="262626" w:themeColor="text1" w:themeTint="D9"/>
          <w:sz w:val="28"/>
          <w:szCs w:val="28"/>
        </w:rPr>
        <w:lastRenderedPageBreak/>
        <w:t xml:space="preserve">Budget: </w:t>
      </w:r>
    </w:p>
    <w:p w14:paraId="5528D10B" w14:textId="744C5F00" w:rsidR="00393E5E" w:rsidRPr="00576A84" w:rsidRDefault="00393E5E" w:rsidP="00393E5E">
      <w:pPr>
        <w:rPr>
          <w:rFonts w:ascii="Calibri" w:hAnsi="Calibri" w:cs="Calibri"/>
          <w:bCs/>
          <w:color w:val="595959" w:themeColor="text1" w:themeTint="A6"/>
          <w:sz w:val="24"/>
          <w:szCs w:val="24"/>
        </w:rPr>
      </w:pPr>
    </w:p>
    <w:p w14:paraId="2E8F6087" w14:textId="77777777" w:rsidR="00576A84" w:rsidRPr="00B85D1A" w:rsidRDefault="00576A84" w:rsidP="000229E0">
      <w:pPr>
        <w:rPr>
          <w:rFonts w:ascii="Calibri" w:hAnsi="Calibri" w:cs="Calibri"/>
          <w:bCs/>
          <w:color w:val="595959" w:themeColor="text1" w:themeTint="A6"/>
          <w:sz w:val="24"/>
          <w:szCs w:val="24"/>
        </w:rPr>
      </w:pPr>
    </w:p>
    <w:p w14:paraId="65AC1888" w14:textId="77777777" w:rsidR="00576A84" w:rsidRDefault="00576A84" w:rsidP="000229E0">
      <w:pPr>
        <w:rPr>
          <w:rFonts w:ascii="Calibri" w:hAnsi="Calibri" w:cs="Calibri"/>
          <w:b/>
          <w:color w:val="262626" w:themeColor="text1" w:themeTint="D9"/>
          <w:sz w:val="28"/>
          <w:szCs w:val="28"/>
        </w:rPr>
      </w:pPr>
    </w:p>
    <w:p w14:paraId="649DA6B4" w14:textId="77777777" w:rsidR="009A74C7" w:rsidRDefault="009A74C7" w:rsidP="000229E0">
      <w:pPr>
        <w:rPr>
          <w:rFonts w:ascii="Calibri" w:hAnsi="Calibri" w:cs="Calibri"/>
          <w:b/>
          <w:color w:val="262626" w:themeColor="text1" w:themeTint="D9"/>
          <w:sz w:val="28"/>
          <w:szCs w:val="28"/>
        </w:rPr>
      </w:pPr>
    </w:p>
    <w:p w14:paraId="34FE8495" w14:textId="0F113876" w:rsidR="00C96FC7" w:rsidRPr="00E97DB1" w:rsidRDefault="00C96FC7" w:rsidP="000229E0">
      <w:pPr>
        <w:rPr>
          <w:rFonts w:ascii="Calibri" w:hAnsi="Calibri" w:cs="Calibri"/>
          <w:b/>
          <w:i/>
          <w:iCs/>
          <w:color w:val="262626" w:themeColor="text1" w:themeTint="D9"/>
          <w:sz w:val="26"/>
          <w:szCs w:val="26"/>
        </w:rPr>
      </w:pPr>
      <w:r w:rsidRPr="002C592F">
        <w:rPr>
          <w:rFonts w:ascii="Calibri" w:hAnsi="Calibri" w:cs="Calibri"/>
          <w:b/>
          <w:color w:val="262626" w:themeColor="text1" w:themeTint="D9"/>
          <w:sz w:val="28"/>
          <w:szCs w:val="28"/>
        </w:rPr>
        <w:t>Promotion:</w:t>
      </w:r>
      <w:r w:rsidR="00E97DB1">
        <w:rPr>
          <w:rFonts w:ascii="Calibri" w:hAnsi="Calibri" w:cs="Calibri"/>
          <w:b/>
          <w:color w:val="262626" w:themeColor="text1" w:themeTint="D9"/>
          <w:sz w:val="26"/>
          <w:szCs w:val="26"/>
        </w:rPr>
        <w:t xml:space="preserve"> </w:t>
      </w:r>
      <w:r w:rsidR="00E97DB1" w:rsidRPr="00C63CC5">
        <w:rPr>
          <w:rFonts w:ascii="Calibri" w:hAnsi="Calibri" w:cs="Calibri"/>
          <w:bCs/>
          <w:i/>
          <w:iCs/>
          <w:color w:val="262626" w:themeColor="text1" w:themeTint="D9"/>
        </w:rPr>
        <w:t>(see campaign checklist</w:t>
      </w:r>
      <w:r w:rsidR="00C63CC5" w:rsidRPr="00C63CC5">
        <w:rPr>
          <w:rFonts w:ascii="Calibri" w:hAnsi="Calibri" w:cs="Calibri"/>
          <w:bCs/>
          <w:i/>
          <w:iCs/>
          <w:color w:val="262626" w:themeColor="text1" w:themeTint="D9"/>
        </w:rPr>
        <w:t>)</w:t>
      </w:r>
    </w:p>
    <w:p w14:paraId="35C94BBF" w14:textId="13790107" w:rsidR="008C4A73" w:rsidRDefault="00CB4F06" w:rsidP="00094510">
      <w:pPr>
        <w:pStyle w:val="ListParagraph"/>
        <w:numPr>
          <w:ilvl w:val="0"/>
          <w:numId w:val="42"/>
        </w:numPr>
        <w:rPr>
          <w:rFonts w:ascii="Calibri" w:hAnsi="Calibri" w:cs="Calibri"/>
          <w:bCs/>
          <w:color w:val="595959" w:themeColor="text1" w:themeTint="A6"/>
          <w:sz w:val="24"/>
          <w:szCs w:val="24"/>
        </w:rPr>
      </w:pPr>
      <w:r>
        <w:rPr>
          <w:rFonts w:ascii="Calibri" w:hAnsi="Calibri" w:cs="Calibri"/>
          <w:bCs/>
          <w:color w:val="595959" w:themeColor="text1" w:themeTint="A6"/>
          <w:sz w:val="24"/>
          <w:szCs w:val="24"/>
        </w:rPr>
        <w:t>.</w:t>
      </w:r>
    </w:p>
    <w:p w14:paraId="242932D3" w14:textId="2E4E64FC" w:rsidR="00CB4F06" w:rsidRDefault="00CB4F06" w:rsidP="00094510">
      <w:pPr>
        <w:pStyle w:val="ListParagraph"/>
        <w:numPr>
          <w:ilvl w:val="0"/>
          <w:numId w:val="42"/>
        </w:numPr>
        <w:rPr>
          <w:rFonts w:ascii="Calibri" w:hAnsi="Calibri" w:cs="Calibri"/>
          <w:bCs/>
          <w:color w:val="595959" w:themeColor="text1" w:themeTint="A6"/>
          <w:sz w:val="24"/>
          <w:szCs w:val="24"/>
        </w:rPr>
      </w:pPr>
      <w:r>
        <w:rPr>
          <w:rFonts w:ascii="Calibri" w:hAnsi="Calibri" w:cs="Calibri"/>
          <w:bCs/>
          <w:color w:val="595959" w:themeColor="text1" w:themeTint="A6"/>
          <w:sz w:val="24"/>
          <w:szCs w:val="24"/>
        </w:rPr>
        <w:t>.</w:t>
      </w:r>
    </w:p>
    <w:p w14:paraId="1084DFB5" w14:textId="535F8C68" w:rsidR="00CB4F06" w:rsidRDefault="00CB4F06" w:rsidP="00094510">
      <w:pPr>
        <w:pStyle w:val="ListParagraph"/>
        <w:numPr>
          <w:ilvl w:val="0"/>
          <w:numId w:val="42"/>
        </w:numPr>
        <w:rPr>
          <w:rFonts w:ascii="Calibri" w:hAnsi="Calibri" w:cs="Calibri"/>
          <w:bCs/>
          <w:color w:val="595959" w:themeColor="text1" w:themeTint="A6"/>
          <w:sz w:val="24"/>
          <w:szCs w:val="24"/>
        </w:rPr>
      </w:pPr>
      <w:r>
        <w:rPr>
          <w:rFonts w:ascii="Calibri" w:hAnsi="Calibri" w:cs="Calibri"/>
          <w:bCs/>
          <w:color w:val="595959" w:themeColor="text1" w:themeTint="A6"/>
          <w:sz w:val="24"/>
          <w:szCs w:val="24"/>
        </w:rPr>
        <w:t>.</w:t>
      </w:r>
    </w:p>
    <w:p w14:paraId="139A5AAF" w14:textId="3FB873BD" w:rsidR="00CB4F06" w:rsidRDefault="00CB4F06" w:rsidP="00094510">
      <w:pPr>
        <w:pStyle w:val="ListParagraph"/>
        <w:numPr>
          <w:ilvl w:val="0"/>
          <w:numId w:val="42"/>
        </w:numPr>
        <w:rPr>
          <w:rFonts w:ascii="Calibri" w:hAnsi="Calibri" w:cs="Calibri"/>
          <w:bCs/>
          <w:color w:val="595959" w:themeColor="text1" w:themeTint="A6"/>
          <w:sz w:val="24"/>
          <w:szCs w:val="24"/>
        </w:rPr>
      </w:pPr>
      <w:r>
        <w:rPr>
          <w:rFonts w:ascii="Calibri" w:hAnsi="Calibri" w:cs="Calibri"/>
          <w:bCs/>
          <w:color w:val="595959" w:themeColor="text1" w:themeTint="A6"/>
          <w:sz w:val="24"/>
          <w:szCs w:val="24"/>
        </w:rPr>
        <w:t>.</w:t>
      </w:r>
    </w:p>
    <w:p w14:paraId="223CE677" w14:textId="70194365" w:rsidR="00CB4F06" w:rsidRDefault="00CB4F06" w:rsidP="00094510">
      <w:pPr>
        <w:pStyle w:val="ListParagraph"/>
        <w:numPr>
          <w:ilvl w:val="0"/>
          <w:numId w:val="42"/>
        </w:numPr>
        <w:rPr>
          <w:rFonts w:ascii="Calibri" w:hAnsi="Calibri" w:cs="Calibri"/>
          <w:bCs/>
          <w:color w:val="595959" w:themeColor="text1" w:themeTint="A6"/>
          <w:sz w:val="24"/>
          <w:szCs w:val="24"/>
        </w:rPr>
      </w:pPr>
      <w:r>
        <w:rPr>
          <w:rFonts w:ascii="Calibri" w:hAnsi="Calibri" w:cs="Calibri"/>
          <w:bCs/>
          <w:color w:val="595959" w:themeColor="text1" w:themeTint="A6"/>
          <w:sz w:val="24"/>
          <w:szCs w:val="24"/>
        </w:rPr>
        <w:t>.</w:t>
      </w:r>
    </w:p>
    <w:p w14:paraId="143B79D2" w14:textId="1E1FA887" w:rsidR="00CB4F06" w:rsidRDefault="00CB4F06" w:rsidP="00094510">
      <w:pPr>
        <w:pStyle w:val="ListParagraph"/>
        <w:numPr>
          <w:ilvl w:val="0"/>
          <w:numId w:val="42"/>
        </w:numPr>
        <w:rPr>
          <w:rFonts w:ascii="Calibri" w:hAnsi="Calibri" w:cs="Calibri"/>
          <w:bCs/>
          <w:color w:val="595959" w:themeColor="text1" w:themeTint="A6"/>
          <w:sz w:val="24"/>
          <w:szCs w:val="24"/>
        </w:rPr>
      </w:pPr>
      <w:r>
        <w:rPr>
          <w:rFonts w:ascii="Calibri" w:hAnsi="Calibri" w:cs="Calibri"/>
          <w:bCs/>
          <w:color w:val="595959" w:themeColor="text1" w:themeTint="A6"/>
          <w:sz w:val="24"/>
          <w:szCs w:val="24"/>
        </w:rPr>
        <w:t>.</w:t>
      </w:r>
    </w:p>
    <w:p w14:paraId="3F9108A7" w14:textId="097165D8" w:rsidR="00CB4F06" w:rsidRDefault="00CB4F06" w:rsidP="00094510">
      <w:pPr>
        <w:pStyle w:val="ListParagraph"/>
        <w:numPr>
          <w:ilvl w:val="0"/>
          <w:numId w:val="42"/>
        </w:numPr>
        <w:rPr>
          <w:rFonts w:ascii="Calibri" w:hAnsi="Calibri" w:cs="Calibri"/>
          <w:bCs/>
          <w:color w:val="595959" w:themeColor="text1" w:themeTint="A6"/>
          <w:sz w:val="24"/>
          <w:szCs w:val="24"/>
        </w:rPr>
      </w:pPr>
      <w:r>
        <w:rPr>
          <w:rFonts w:ascii="Calibri" w:hAnsi="Calibri" w:cs="Calibri"/>
          <w:bCs/>
          <w:color w:val="595959" w:themeColor="text1" w:themeTint="A6"/>
          <w:sz w:val="24"/>
          <w:szCs w:val="24"/>
        </w:rPr>
        <w:t>.</w:t>
      </w:r>
    </w:p>
    <w:p w14:paraId="5E5CC544" w14:textId="6FAB197D" w:rsidR="00CB4F06" w:rsidRDefault="00CB4F06" w:rsidP="00094510">
      <w:pPr>
        <w:pStyle w:val="ListParagraph"/>
        <w:numPr>
          <w:ilvl w:val="0"/>
          <w:numId w:val="42"/>
        </w:numPr>
        <w:rPr>
          <w:rFonts w:ascii="Calibri" w:hAnsi="Calibri" w:cs="Calibri"/>
          <w:bCs/>
          <w:color w:val="595959" w:themeColor="text1" w:themeTint="A6"/>
          <w:sz w:val="24"/>
          <w:szCs w:val="24"/>
        </w:rPr>
      </w:pPr>
      <w:r>
        <w:rPr>
          <w:rFonts w:ascii="Calibri" w:hAnsi="Calibri" w:cs="Calibri"/>
          <w:bCs/>
          <w:color w:val="595959" w:themeColor="text1" w:themeTint="A6"/>
          <w:sz w:val="24"/>
          <w:szCs w:val="24"/>
        </w:rPr>
        <w:t>.</w:t>
      </w:r>
    </w:p>
    <w:p w14:paraId="11FDD09E" w14:textId="0F472104" w:rsidR="00CB4F06" w:rsidRDefault="00CB4F06" w:rsidP="00094510">
      <w:pPr>
        <w:pStyle w:val="ListParagraph"/>
        <w:numPr>
          <w:ilvl w:val="0"/>
          <w:numId w:val="42"/>
        </w:numPr>
        <w:rPr>
          <w:rFonts w:ascii="Calibri" w:hAnsi="Calibri" w:cs="Calibri"/>
          <w:bCs/>
          <w:color w:val="595959" w:themeColor="text1" w:themeTint="A6"/>
          <w:sz w:val="24"/>
          <w:szCs w:val="24"/>
        </w:rPr>
      </w:pPr>
      <w:r>
        <w:rPr>
          <w:rFonts w:ascii="Calibri" w:hAnsi="Calibri" w:cs="Calibri"/>
          <w:bCs/>
          <w:color w:val="595959" w:themeColor="text1" w:themeTint="A6"/>
          <w:sz w:val="24"/>
          <w:szCs w:val="24"/>
        </w:rPr>
        <w:t>.</w:t>
      </w:r>
    </w:p>
    <w:p w14:paraId="36CA608F" w14:textId="18E039B9" w:rsidR="00CB4F06" w:rsidRDefault="00CB4F06" w:rsidP="00094510">
      <w:pPr>
        <w:pStyle w:val="ListParagraph"/>
        <w:numPr>
          <w:ilvl w:val="0"/>
          <w:numId w:val="42"/>
        </w:numPr>
        <w:rPr>
          <w:rFonts w:ascii="Calibri" w:hAnsi="Calibri" w:cs="Calibri"/>
          <w:bCs/>
          <w:color w:val="595959" w:themeColor="text1" w:themeTint="A6"/>
          <w:sz w:val="24"/>
          <w:szCs w:val="24"/>
        </w:rPr>
      </w:pPr>
      <w:r>
        <w:rPr>
          <w:rFonts w:ascii="Calibri" w:hAnsi="Calibri" w:cs="Calibri"/>
          <w:bCs/>
          <w:color w:val="595959" w:themeColor="text1" w:themeTint="A6"/>
          <w:sz w:val="24"/>
          <w:szCs w:val="24"/>
        </w:rPr>
        <w:t>.</w:t>
      </w:r>
    </w:p>
    <w:p w14:paraId="6D133A7B" w14:textId="3B541C29" w:rsidR="00CB4F06" w:rsidRDefault="00CB4F06" w:rsidP="00094510">
      <w:pPr>
        <w:pStyle w:val="ListParagraph"/>
        <w:numPr>
          <w:ilvl w:val="0"/>
          <w:numId w:val="42"/>
        </w:numPr>
        <w:rPr>
          <w:rFonts w:ascii="Calibri" w:hAnsi="Calibri" w:cs="Calibri"/>
          <w:bCs/>
          <w:color w:val="595959" w:themeColor="text1" w:themeTint="A6"/>
          <w:sz w:val="24"/>
          <w:szCs w:val="24"/>
        </w:rPr>
      </w:pPr>
      <w:r>
        <w:rPr>
          <w:rFonts w:ascii="Calibri" w:hAnsi="Calibri" w:cs="Calibri"/>
          <w:bCs/>
          <w:color w:val="595959" w:themeColor="text1" w:themeTint="A6"/>
          <w:sz w:val="24"/>
          <w:szCs w:val="24"/>
        </w:rPr>
        <w:t>.</w:t>
      </w:r>
    </w:p>
    <w:p w14:paraId="7C6FCCD4" w14:textId="2F98462B" w:rsidR="00CB4F06" w:rsidRDefault="00CB4F06" w:rsidP="00CB4F06">
      <w:pPr>
        <w:pStyle w:val="ListParagraph"/>
        <w:numPr>
          <w:ilvl w:val="0"/>
          <w:numId w:val="42"/>
        </w:numPr>
        <w:rPr>
          <w:rFonts w:ascii="Calibri" w:hAnsi="Calibri" w:cs="Calibri"/>
          <w:bCs/>
          <w:color w:val="595959" w:themeColor="text1" w:themeTint="A6"/>
          <w:sz w:val="24"/>
          <w:szCs w:val="24"/>
        </w:rPr>
      </w:pPr>
      <w:r>
        <w:rPr>
          <w:rFonts w:ascii="Calibri" w:hAnsi="Calibri" w:cs="Calibri"/>
          <w:bCs/>
          <w:color w:val="595959" w:themeColor="text1" w:themeTint="A6"/>
          <w:sz w:val="24"/>
          <w:szCs w:val="24"/>
        </w:rPr>
        <w:t>.</w:t>
      </w:r>
    </w:p>
    <w:p w14:paraId="7FC89E55" w14:textId="77777777" w:rsidR="00713753" w:rsidRPr="00CB4F06" w:rsidRDefault="00713753" w:rsidP="00CB4F06">
      <w:pPr>
        <w:pStyle w:val="ListParagraph"/>
        <w:numPr>
          <w:ilvl w:val="0"/>
          <w:numId w:val="42"/>
        </w:numPr>
        <w:rPr>
          <w:rFonts w:ascii="Calibri" w:hAnsi="Calibri" w:cs="Calibri"/>
          <w:bCs/>
          <w:color w:val="595959" w:themeColor="text1" w:themeTint="A6"/>
          <w:sz w:val="24"/>
          <w:szCs w:val="24"/>
        </w:rPr>
      </w:pPr>
    </w:p>
    <w:p w14:paraId="31E0A50A" w14:textId="77777777" w:rsidR="00887793" w:rsidRDefault="00887793" w:rsidP="00094510">
      <w:pPr>
        <w:rPr>
          <w:rFonts w:ascii="Calibri" w:hAnsi="Calibri" w:cs="Calibri"/>
          <w:b/>
          <w:color w:val="262626" w:themeColor="text1" w:themeTint="D9"/>
          <w:sz w:val="28"/>
          <w:szCs w:val="28"/>
        </w:rPr>
      </w:pPr>
    </w:p>
    <w:p w14:paraId="2ED79C5D" w14:textId="66A0621B" w:rsidR="00094510" w:rsidRPr="002C592F" w:rsidRDefault="00274430" w:rsidP="00094510">
      <w:pPr>
        <w:rPr>
          <w:rFonts w:ascii="Calibri" w:hAnsi="Calibri" w:cs="Calibri"/>
          <w:b/>
          <w:color w:val="262626" w:themeColor="text1" w:themeTint="D9"/>
          <w:sz w:val="28"/>
          <w:szCs w:val="28"/>
        </w:rPr>
      </w:pPr>
      <w:r w:rsidRPr="002C592F">
        <w:rPr>
          <w:rFonts w:ascii="Calibri" w:hAnsi="Calibri" w:cs="Calibri"/>
          <w:b/>
          <w:color w:val="262626" w:themeColor="text1" w:themeTint="D9"/>
          <w:sz w:val="28"/>
          <w:szCs w:val="28"/>
        </w:rPr>
        <w:t>Timeframe:</w:t>
      </w:r>
    </w:p>
    <w:p w14:paraId="7F5DD394" w14:textId="615ADAA6" w:rsidR="003F2504" w:rsidRPr="00985E67" w:rsidRDefault="003F2504" w:rsidP="00094510">
      <w:pPr>
        <w:rPr>
          <w:rFonts w:ascii="Calibri" w:hAnsi="Calibri" w:cs="Calibri"/>
          <w:color w:val="595959" w:themeColor="text1" w:themeTint="A6"/>
          <w:sz w:val="24"/>
          <w:szCs w:val="24"/>
        </w:rPr>
      </w:pPr>
    </w:p>
    <w:p w14:paraId="18E333CE" w14:textId="4E6F245B" w:rsidR="00760849" w:rsidRDefault="00760849" w:rsidP="000229E0">
      <w:pPr>
        <w:rPr>
          <w:rFonts w:ascii="Calibri" w:hAnsi="Calibri" w:cs="Calibri"/>
          <w:b/>
          <w:color w:val="262626" w:themeColor="text1" w:themeTint="D9"/>
          <w:sz w:val="28"/>
          <w:szCs w:val="28"/>
        </w:rPr>
      </w:pPr>
    </w:p>
    <w:p w14:paraId="18D28C1B" w14:textId="77777777" w:rsidR="00713753" w:rsidRDefault="00713753" w:rsidP="000229E0">
      <w:pPr>
        <w:rPr>
          <w:rFonts w:ascii="Calibri" w:hAnsi="Calibri" w:cs="Calibri"/>
          <w:b/>
          <w:color w:val="262626" w:themeColor="text1" w:themeTint="D9"/>
          <w:sz w:val="28"/>
          <w:szCs w:val="28"/>
        </w:rPr>
      </w:pPr>
    </w:p>
    <w:p w14:paraId="2B70BBA7" w14:textId="77777777" w:rsidR="00887793" w:rsidRDefault="00887793" w:rsidP="000229E0">
      <w:pPr>
        <w:rPr>
          <w:rFonts w:ascii="Calibri" w:hAnsi="Calibri" w:cs="Calibri"/>
          <w:b/>
          <w:color w:val="262626" w:themeColor="text1" w:themeTint="D9"/>
          <w:sz w:val="28"/>
          <w:szCs w:val="28"/>
        </w:rPr>
      </w:pPr>
    </w:p>
    <w:p w14:paraId="6F3C1C59" w14:textId="77777777" w:rsidR="00887793" w:rsidRDefault="00887793" w:rsidP="000229E0">
      <w:pPr>
        <w:rPr>
          <w:rFonts w:ascii="Calibri" w:hAnsi="Calibri" w:cs="Calibri"/>
          <w:b/>
          <w:color w:val="262626" w:themeColor="text1" w:themeTint="D9"/>
          <w:sz w:val="28"/>
          <w:szCs w:val="28"/>
        </w:rPr>
      </w:pPr>
    </w:p>
    <w:p w14:paraId="7526EC9A" w14:textId="77777777" w:rsidR="00887793" w:rsidRDefault="00887793" w:rsidP="000229E0">
      <w:pPr>
        <w:rPr>
          <w:rFonts w:ascii="Calibri" w:hAnsi="Calibri" w:cs="Calibri"/>
          <w:b/>
          <w:color w:val="262626" w:themeColor="text1" w:themeTint="D9"/>
          <w:sz w:val="28"/>
          <w:szCs w:val="28"/>
        </w:rPr>
      </w:pPr>
    </w:p>
    <w:p w14:paraId="1E0252C7" w14:textId="77777777" w:rsidR="00887793" w:rsidRDefault="00887793" w:rsidP="000229E0">
      <w:pPr>
        <w:rPr>
          <w:rFonts w:ascii="Calibri" w:hAnsi="Calibri" w:cs="Calibri"/>
          <w:b/>
          <w:color w:val="262626" w:themeColor="text1" w:themeTint="D9"/>
          <w:sz w:val="28"/>
          <w:szCs w:val="28"/>
        </w:rPr>
      </w:pPr>
    </w:p>
    <w:p w14:paraId="40BF2752" w14:textId="77777777" w:rsidR="00887793" w:rsidRDefault="00887793" w:rsidP="000229E0">
      <w:pPr>
        <w:rPr>
          <w:rFonts w:ascii="Calibri" w:hAnsi="Calibri" w:cs="Calibri"/>
          <w:b/>
          <w:color w:val="262626" w:themeColor="text1" w:themeTint="D9"/>
          <w:sz w:val="28"/>
          <w:szCs w:val="28"/>
        </w:rPr>
      </w:pPr>
    </w:p>
    <w:p w14:paraId="3D424932" w14:textId="77777777" w:rsidR="00887793" w:rsidRDefault="00887793" w:rsidP="000229E0">
      <w:pPr>
        <w:rPr>
          <w:rFonts w:ascii="Calibri" w:hAnsi="Calibri" w:cs="Calibri"/>
          <w:b/>
          <w:color w:val="262626" w:themeColor="text1" w:themeTint="D9"/>
          <w:sz w:val="28"/>
          <w:szCs w:val="28"/>
        </w:rPr>
      </w:pPr>
    </w:p>
    <w:p w14:paraId="00E26E66" w14:textId="00544E08" w:rsidR="003D3CE4" w:rsidRDefault="00C8054A" w:rsidP="000229E0">
      <w:pPr>
        <w:rPr>
          <w:rFonts w:ascii="Calibri" w:hAnsi="Calibri" w:cs="Calibri"/>
          <w:b/>
          <w:color w:val="262626" w:themeColor="text1" w:themeTint="D9"/>
          <w:sz w:val="28"/>
          <w:szCs w:val="28"/>
        </w:rPr>
      </w:pPr>
      <w:r w:rsidRPr="00583499">
        <w:rPr>
          <w:rFonts w:ascii="Calibri" w:hAnsi="Calibri" w:cs="Calibri"/>
          <w:b/>
          <w:color w:val="262626" w:themeColor="text1" w:themeTint="D9"/>
          <w:sz w:val="28"/>
          <w:szCs w:val="28"/>
        </w:rPr>
        <w:lastRenderedPageBreak/>
        <w:t>Next Steps</w:t>
      </w:r>
    </w:p>
    <w:p w14:paraId="52CF65B2" w14:textId="00D9C66F" w:rsidR="005D52D7" w:rsidRDefault="00290384" w:rsidP="005D52D7">
      <w:pPr>
        <w:pStyle w:val="ListParagraph"/>
        <w:numPr>
          <w:ilvl w:val="0"/>
          <w:numId w:val="42"/>
        </w:numPr>
        <w:rPr>
          <w:rFonts w:ascii="Calibri" w:hAnsi="Calibri" w:cs="Calibri"/>
          <w:bCs/>
          <w:color w:val="595959" w:themeColor="text1" w:themeTint="A6"/>
          <w:sz w:val="24"/>
          <w:szCs w:val="24"/>
        </w:rPr>
      </w:pPr>
      <w:r>
        <w:rPr>
          <w:rFonts w:ascii="Calibri" w:hAnsi="Calibri" w:cs="Calibri"/>
          <w:bCs/>
          <w:color w:val="595959" w:themeColor="text1" w:themeTint="A6"/>
          <w:sz w:val="24"/>
          <w:szCs w:val="24"/>
        </w:rPr>
        <w:t>.</w:t>
      </w:r>
    </w:p>
    <w:p w14:paraId="3D9E52B6" w14:textId="5ED57D89" w:rsidR="00290384" w:rsidRDefault="00290384" w:rsidP="005D52D7">
      <w:pPr>
        <w:pStyle w:val="ListParagraph"/>
        <w:numPr>
          <w:ilvl w:val="0"/>
          <w:numId w:val="42"/>
        </w:numPr>
        <w:rPr>
          <w:rFonts w:ascii="Calibri" w:hAnsi="Calibri" w:cs="Calibri"/>
          <w:bCs/>
          <w:color w:val="595959" w:themeColor="text1" w:themeTint="A6"/>
          <w:sz w:val="24"/>
          <w:szCs w:val="24"/>
        </w:rPr>
      </w:pPr>
      <w:r>
        <w:rPr>
          <w:rFonts w:ascii="Calibri" w:hAnsi="Calibri" w:cs="Calibri"/>
          <w:bCs/>
          <w:color w:val="595959" w:themeColor="text1" w:themeTint="A6"/>
          <w:sz w:val="24"/>
          <w:szCs w:val="24"/>
        </w:rPr>
        <w:t>.</w:t>
      </w:r>
    </w:p>
    <w:p w14:paraId="3F3DDB3E" w14:textId="7361A115" w:rsidR="00290384" w:rsidRDefault="00290384" w:rsidP="005D52D7">
      <w:pPr>
        <w:pStyle w:val="ListParagraph"/>
        <w:numPr>
          <w:ilvl w:val="0"/>
          <w:numId w:val="42"/>
        </w:numPr>
        <w:rPr>
          <w:rFonts w:ascii="Calibri" w:hAnsi="Calibri" w:cs="Calibri"/>
          <w:bCs/>
          <w:color w:val="595959" w:themeColor="text1" w:themeTint="A6"/>
          <w:sz w:val="24"/>
          <w:szCs w:val="24"/>
        </w:rPr>
      </w:pPr>
      <w:r>
        <w:rPr>
          <w:rFonts w:ascii="Calibri" w:hAnsi="Calibri" w:cs="Calibri"/>
          <w:bCs/>
          <w:color w:val="595959" w:themeColor="text1" w:themeTint="A6"/>
          <w:sz w:val="24"/>
          <w:szCs w:val="24"/>
        </w:rPr>
        <w:t>.</w:t>
      </w:r>
    </w:p>
    <w:p w14:paraId="036D9DAA" w14:textId="6516DC65" w:rsidR="00290384" w:rsidRDefault="00290384" w:rsidP="005D52D7">
      <w:pPr>
        <w:pStyle w:val="ListParagraph"/>
        <w:numPr>
          <w:ilvl w:val="0"/>
          <w:numId w:val="42"/>
        </w:numPr>
        <w:rPr>
          <w:rFonts w:ascii="Calibri" w:hAnsi="Calibri" w:cs="Calibri"/>
          <w:bCs/>
          <w:color w:val="595959" w:themeColor="text1" w:themeTint="A6"/>
          <w:sz w:val="24"/>
          <w:szCs w:val="24"/>
        </w:rPr>
      </w:pPr>
      <w:r>
        <w:rPr>
          <w:rFonts w:ascii="Calibri" w:hAnsi="Calibri" w:cs="Calibri"/>
          <w:bCs/>
          <w:color w:val="595959" w:themeColor="text1" w:themeTint="A6"/>
          <w:sz w:val="24"/>
          <w:szCs w:val="24"/>
        </w:rPr>
        <w:t>.</w:t>
      </w:r>
    </w:p>
    <w:p w14:paraId="3912078D" w14:textId="58E7C663" w:rsidR="00290384" w:rsidRDefault="00290384" w:rsidP="005D52D7">
      <w:pPr>
        <w:pStyle w:val="ListParagraph"/>
        <w:numPr>
          <w:ilvl w:val="0"/>
          <w:numId w:val="42"/>
        </w:numPr>
        <w:rPr>
          <w:rFonts w:ascii="Calibri" w:hAnsi="Calibri" w:cs="Calibri"/>
          <w:bCs/>
          <w:color w:val="595959" w:themeColor="text1" w:themeTint="A6"/>
          <w:sz w:val="24"/>
          <w:szCs w:val="24"/>
        </w:rPr>
      </w:pPr>
      <w:r>
        <w:rPr>
          <w:rFonts w:ascii="Calibri" w:hAnsi="Calibri" w:cs="Calibri"/>
          <w:bCs/>
          <w:color w:val="595959" w:themeColor="text1" w:themeTint="A6"/>
          <w:sz w:val="24"/>
          <w:szCs w:val="24"/>
        </w:rPr>
        <w:t>.</w:t>
      </w:r>
    </w:p>
    <w:p w14:paraId="4EB2BA33" w14:textId="03844E2E" w:rsidR="00290384" w:rsidRDefault="00290384" w:rsidP="005D52D7">
      <w:pPr>
        <w:pStyle w:val="ListParagraph"/>
        <w:numPr>
          <w:ilvl w:val="0"/>
          <w:numId w:val="42"/>
        </w:numPr>
        <w:rPr>
          <w:rFonts w:ascii="Calibri" w:hAnsi="Calibri" w:cs="Calibri"/>
          <w:bCs/>
          <w:color w:val="595959" w:themeColor="text1" w:themeTint="A6"/>
          <w:sz w:val="24"/>
          <w:szCs w:val="24"/>
        </w:rPr>
      </w:pPr>
      <w:r>
        <w:rPr>
          <w:rFonts w:ascii="Calibri" w:hAnsi="Calibri" w:cs="Calibri"/>
          <w:bCs/>
          <w:color w:val="595959" w:themeColor="text1" w:themeTint="A6"/>
          <w:sz w:val="24"/>
          <w:szCs w:val="24"/>
        </w:rPr>
        <w:t>.</w:t>
      </w:r>
    </w:p>
    <w:p w14:paraId="05B7FD7A" w14:textId="24046242" w:rsidR="00290384" w:rsidRDefault="00290384" w:rsidP="005D52D7">
      <w:pPr>
        <w:pStyle w:val="ListParagraph"/>
        <w:numPr>
          <w:ilvl w:val="0"/>
          <w:numId w:val="42"/>
        </w:numPr>
        <w:rPr>
          <w:rFonts w:ascii="Calibri" w:hAnsi="Calibri" w:cs="Calibri"/>
          <w:bCs/>
          <w:color w:val="595959" w:themeColor="text1" w:themeTint="A6"/>
          <w:sz w:val="24"/>
          <w:szCs w:val="24"/>
        </w:rPr>
      </w:pPr>
      <w:r>
        <w:rPr>
          <w:rFonts w:ascii="Calibri" w:hAnsi="Calibri" w:cs="Calibri"/>
          <w:bCs/>
          <w:color w:val="595959" w:themeColor="text1" w:themeTint="A6"/>
          <w:sz w:val="24"/>
          <w:szCs w:val="24"/>
        </w:rPr>
        <w:t>.</w:t>
      </w:r>
    </w:p>
    <w:p w14:paraId="573A4BFA" w14:textId="6FF2723E" w:rsidR="00290384" w:rsidRDefault="00290384" w:rsidP="005D52D7">
      <w:pPr>
        <w:pStyle w:val="ListParagraph"/>
        <w:numPr>
          <w:ilvl w:val="0"/>
          <w:numId w:val="42"/>
        </w:numPr>
        <w:rPr>
          <w:rFonts w:ascii="Calibri" w:hAnsi="Calibri" w:cs="Calibri"/>
          <w:bCs/>
          <w:color w:val="595959" w:themeColor="text1" w:themeTint="A6"/>
          <w:sz w:val="24"/>
          <w:szCs w:val="24"/>
        </w:rPr>
      </w:pPr>
      <w:r>
        <w:rPr>
          <w:rFonts w:ascii="Calibri" w:hAnsi="Calibri" w:cs="Calibri"/>
          <w:bCs/>
          <w:color w:val="595959" w:themeColor="text1" w:themeTint="A6"/>
          <w:sz w:val="24"/>
          <w:szCs w:val="24"/>
        </w:rPr>
        <w:t>.</w:t>
      </w:r>
    </w:p>
    <w:p w14:paraId="4315BAB8" w14:textId="7716BC09" w:rsidR="00290384" w:rsidRDefault="00290384" w:rsidP="005D52D7">
      <w:pPr>
        <w:pStyle w:val="ListParagraph"/>
        <w:numPr>
          <w:ilvl w:val="0"/>
          <w:numId w:val="42"/>
        </w:numPr>
        <w:rPr>
          <w:rFonts w:ascii="Calibri" w:hAnsi="Calibri" w:cs="Calibri"/>
          <w:bCs/>
          <w:color w:val="595959" w:themeColor="text1" w:themeTint="A6"/>
          <w:sz w:val="24"/>
          <w:szCs w:val="24"/>
        </w:rPr>
      </w:pPr>
      <w:r>
        <w:rPr>
          <w:rFonts w:ascii="Calibri" w:hAnsi="Calibri" w:cs="Calibri"/>
          <w:bCs/>
          <w:color w:val="595959" w:themeColor="text1" w:themeTint="A6"/>
          <w:sz w:val="24"/>
          <w:szCs w:val="24"/>
        </w:rPr>
        <w:t>.</w:t>
      </w:r>
    </w:p>
    <w:p w14:paraId="3E388D58" w14:textId="20317CF5" w:rsidR="00290384" w:rsidRDefault="00290384" w:rsidP="005D52D7">
      <w:pPr>
        <w:pStyle w:val="ListParagraph"/>
        <w:numPr>
          <w:ilvl w:val="0"/>
          <w:numId w:val="42"/>
        </w:numPr>
        <w:rPr>
          <w:rFonts w:ascii="Calibri" w:hAnsi="Calibri" w:cs="Calibri"/>
          <w:bCs/>
          <w:color w:val="595959" w:themeColor="text1" w:themeTint="A6"/>
          <w:sz w:val="24"/>
          <w:szCs w:val="24"/>
        </w:rPr>
      </w:pPr>
      <w:r>
        <w:rPr>
          <w:rFonts w:ascii="Calibri" w:hAnsi="Calibri" w:cs="Calibri"/>
          <w:bCs/>
          <w:color w:val="595959" w:themeColor="text1" w:themeTint="A6"/>
          <w:sz w:val="24"/>
          <w:szCs w:val="24"/>
        </w:rPr>
        <w:t>.</w:t>
      </w:r>
    </w:p>
    <w:p w14:paraId="25938791" w14:textId="3890B185" w:rsidR="00290384" w:rsidRDefault="00290384" w:rsidP="005D52D7">
      <w:pPr>
        <w:pStyle w:val="ListParagraph"/>
        <w:numPr>
          <w:ilvl w:val="0"/>
          <w:numId w:val="42"/>
        </w:numPr>
        <w:rPr>
          <w:rFonts w:ascii="Calibri" w:hAnsi="Calibri" w:cs="Calibri"/>
          <w:bCs/>
          <w:color w:val="595959" w:themeColor="text1" w:themeTint="A6"/>
          <w:sz w:val="24"/>
          <w:szCs w:val="24"/>
        </w:rPr>
      </w:pPr>
      <w:r>
        <w:rPr>
          <w:rFonts w:ascii="Calibri" w:hAnsi="Calibri" w:cs="Calibri"/>
          <w:bCs/>
          <w:color w:val="595959" w:themeColor="text1" w:themeTint="A6"/>
          <w:sz w:val="24"/>
          <w:szCs w:val="24"/>
        </w:rPr>
        <w:t>.</w:t>
      </w:r>
    </w:p>
    <w:p w14:paraId="21F7123C" w14:textId="2F908F8C" w:rsidR="00290384" w:rsidRDefault="00290384" w:rsidP="005D52D7">
      <w:pPr>
        <w:pStyle w:val="ListParagraph"/>
        <w:numPr>
          <w:ilvl w:val="0"/>
          <w:numId w:val="42"/>
        </w:numPr>
        <w:rPr>
          <w:rFonts w:ascii="Calibri" w:hAnsi="Calibri" w:cs="Calibri"/>
          <w:bCs/>
          <w:color w:val="595959" w:themeColor="text1" w:themeTint="A6"/>
          <w:sz w:val="24"/>
          <w:szCs w:val="24"/>
        </w:rPr>
      </w:pPr>
      <w:r>
        <w:rPr>
          <w:rFonts w:ascii="Calibri" w:hAnsi="Calibri" w:cs="Calibri"/>
          <w:bCs/>
          <w:color w:val="595959" w:themeColor="text1" w:themeTint="A6"/>
          <w:sz w:val="24"/>
          <w:szCs w:val="24"/>
        </w:rPr>
        <w:t>.</w:t>
      </w:r>
    </w:p>
    <w:p w14:paraId="57DFAD79" w14:textId="443FB9AF" w:rsidR="00290384" w:rsidRDefault="00290384" w:rsidP="005D52D7">
      <w:pPr>
        <w:pStyle w:val="ListParagraph"/>
        <w:numPr>
          <w:ilvl w:val="0"/>
          <w:numId w:val="42"/>
        </w:numPr>
        <w:rPr>
          <w:rFonts w:ascii="Calibri" w:hAnsi="Calibri" w:cs="Calibri"/>
          <w:bCs/>
          <w:color w:val="595959" w:themeColor="text1" w:themeTint="A6"/>
          <w:sz w:val="24"/>
          <w:szCs w:val="24"/>
        </w:rPr>
      </w:pPr>
      <w:r>
        <w:rPr>
          <w:rFonts w:ascii="Calibri" w:hAnsi="Calibri" w:cs="Calibri"/>
          <w:bCs/>
          <w:color w:val="595959" w:themeColor="text1" w:themeTint="A6"/>
          <w:sz w:val="24"/>
          <w:szCs w:val="24"/>
        </w:rPr>
        <w:t>.</w:t>
      </w:r>
    </w:p>
    <w:p w14:paraId="5BC35320" w14:textId="4109D077" w:rsidR="00290384" w:rsidRDefault="00290384" w:rsidP="005D52D7">
      <w:pPr>
        <w:pStyle w:val="ListParagraph"/>
        <w:numPr>
          <w:ilvl w:val="0"/>
          <w:numId w:val="42"/>
        </w:numPr>
        <w:rPr>
          <w:rFonts w:ascii="Calibri" w:hAnsi="Calibri" w:cs="Calibri"/>
          <w:bCs/>
          <w:color w:val="595959" w:themeColor="text1" w:themeTint="A6"/>
          <w:sz w:val="24"/>
          <w:szCs w:val="24"/>
        </w:rPr>
      </w:pPr>
      <w:r>
        <w:rPr>
          <w:rFonts w:ascii="Calibri" w:hAnsi="Calibri" w:cs="Calibri"/>
          <w:bCs/>
          <w:color w:val="595959" w:themeColor="text1" w:themeTint="A6"/>
          <w:sz w:val="24"/>
          <w:szCs w:val="24"/>
        </w:rPr>
        <w:t>.</w:t>
      </w:r>
    </w:p>
    <w:p w14:paraId="308F42AB" w14:textId="4D7F36C2" w:rsidR="00290384" w:rsidRDefault="00290384" w:rsidP="005D52D7">
      <w:pPr>
        <w:pStyle w:val="ListParagraph"/>
        <w:numPr>
          <w:ilvl w:val="0"/>
          <w:numId w:val="42"/>
        </w:numPr>
        <w:rPr>
          <w:rFonts w:ascii="Calibri" w:hAnsi="Calibri" w:cs="Calibri"/>
          <w:bCs/>
          <w:color w:val="595959" w:themeColor="text1" w:themeTint="A6"/>
          <w:sz w:val="24"/>
          <w:szCs w:val="24"/>
        </w:rPr>
      </w:pPr>
      <w:r>
        <w:rPr>
          <w:rFonts w:ascii="Calibri" w:hAnsi="Calibri" w:cs="Calibri"/>
          <w:bCs/>
          <w:color w:val="595959" w:themeColor="text1" w:themeTint="A6"/>
          <w:sz w:val="24"/>
          <w:szCs w:val="24"/>
        </w:rPr>
        <w:t>.</w:t>
      </w:r>
    </w:p>
    <w:p w14:paraId="246490B0" w14:textId="535CC181" w:rsidR="00290384" w:rsidRPr="00290384" w:rsidRDefault="00CB4F06" w:rsidP="005D52D7">
      <w:pPr>
        <w:pStyle w:val="ListParagraph"/>
        <w:numPr>
          <w:ilvl w:val="0"/>
          <w:numId w:val="42"/>
        </w:numPr>
        <w:rPr>
          <w:rFonts w:ascii="Calibri" w:hAnsi="Calibri" w:cs="Calibri"/>
          <w:bCs/>
          <w:color w:val="595959" w:themeColor="text1" w:themeTint="A6"/>
          <w:sz w:val="24"/>
          <w:szCs w:val="24"/>
        </w:rPr>
      </w:pPr>
      <w:r>
        <w:rPr>
          <w:rFonts w:ascii="Calibri" w:hAnsi="Calibri" w:cs="Calibri"/>
          <w:bCs/>
          <w:color w:val="595959" w:themeColor="text1" w:themeTint="A6"/>
          <w:sz w:val="24"/>
          <w:szCs w:val="24"/>
        </w:rPr>
        <w:t>.</w:t>
      </w:r>
    </w:p>
    <w:p w14:paraId="75911981" w14:textId="77777777" w:rsidR="00887793" w:rsidRDefault="00887793">
      <w:pPr>
        <w:rPr>
          <w:rFonts w:ascii="Calibri" w:hAnsi="Calibri" w:cs="Calibri"/>
          <w:b/>
          <w:color w:val="262626" w:themeColor="text1" w:themeTint="D9"/>
          <w:sz w:val="28"/>
          <w:szCs w:val="28"/>
        </w:rPr>
      </w:pPr>
      <w:r>
        <w:rPr>
          <w:rFonts w:ascii="Calibri" w:hAnsi="Calibri" w:cs="Calibri"/>
          <w:b/>
          <w:color w:val="262626" w:themeColor="text1" w:themeTint="D9"/>
          <w:sz w:val="28"/>
          <w:szCs w:val="28"/>
        </w:rPr>
        <w:br w:type="page"/>
      </w:r>
    </w:p>
    <w:p w14:paraId="7BEC7611" w14:textId="32FED729" w:rsidR="00EA4225" w:rsidRPr="00583499" w:rsidRDefault="00DF23C1" w:rsidP="000229E0">
      <w:pPr>
        <w:rPr>
          <w:rFonts w:ascii="Calibri" w:hAnsi="Calibri" w:cs="Calibri"/>
          <w:b/>
          <w:color w:val="262626" w:themeColor="text1" w:themeTint="D9"/>
          <w:sz w:val="28"/>
          <w:szCs w:val="28"/>
        </w:rPr>
      </w:pPr>
      <w:r w:rsidRPr="00583499">
        <w:rPr>
          <w:rFonts w:ascii="Calibri" w:hAnsi="Calibri" w:cs="Calibri"/>
          <w:b/>
          <w:color w:val="262626" w:themeColor="text1" w:themeTint="D9"/>
          <w:sz w:val="28"/>
          <w:szCs w:val="28"/>
        </w:rPr>
        <w:lastRenderedPageBreak/>
        <w:t>Timings Pla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6095"/>
        <w:gridCol w:w="2552"/>
      </w:tblGrid>
      <w:tr w:rsidR="00583499" w:rsidRPr="00583499" w14:paraId="6F1CCCCA" w14:textId="77777777" w:rsidTr="000C300C">
        <w:tc>
          <w:tcPr>
            <w:tcW w:w="1413" w:type="dxa"/>
            <w:shd w:val="clear" w:color="auto" w:fill="7030A0"/>
          </w:tcPr>
          <w:p w14:paraId="4B0AC937" w14:textId="77777777" w:rsidR="0006518E" w:rsidRPr="00583499" w:rsidRDefault="0006518E" w:rsidP="000229E0">
            <w:pPr>
              <w:rPr>
                <w:rFonts w:ascii="Calibri" w:hAnsi="Calibri" w:cs="Calibri"/>
                <w:b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6095" w:type="dxa"/>
            <w:shd w:val="clear" w:color="auto" w:fill="7030A0"/>
          </w:tcPr>
          <w:p w14:paraId="77D62F66" w14:textId="5413C18C" w:rsidR="0006518E" w:rsidRPr="00583499" w:rsidRDefault="00BB4590" w:rsidP="000229E0">
            <w:pPr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</w:pPr>
            <w:r w:rsidRPr="0058349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Task</w:t>
            </w:r>
          </w:p>
        </w:tc>
        <w:tc>
          <w:tcPr>
            <w:tcW w:w="2552" w:type="dxa"/>
            <w:shd w:val="clear" w:color="auto" w:fill="7030A0"/>
          </w:tcPr>
          <w:p w14:paraId="6EE555E3" w14:textId="77BB8BA6" w:rsidR="0006518E" w:rsidRPr="00583499" w:rsidRDefault="00BB4590" w:rsidP="000229E0">
            <w:pPr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</w:pPr>
            <w:r w:rsidRPr="0058349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Owner</w:t>
            </w:r>
          </w:p>
        </w:tc>
      </w:tr>
      <w:tr w:rsidR="00583499" w:rsidRPr="00583499" w14:paraId="6C1CE52A" w14:textId="77777777" w:rsidTr="000C300C">
        <w:tc>
          <w:tcPr>
            <w:tcW w:w="1413" w:type="dxa"/>
            <w:shd w:val="clear" w:color="auto" w:fill="7030A0"/>
          </w:tcPr>
          <w:p w14:paraId="1E4E8AF3" w14:textId="30BC7D63" w:rsidR="0006518E" w:rsidRPr="00583499" w:rsidRDefault="00BB4590" w:rsidP="000229E0">
            <w:pPr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</w:pPr>
            <w:r w:rsidRPr="0058349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Week 1</w:t>
            </w:r>
          </w:p>
        </w:tc>
        <w:tc>
          <w:tcPr>
            <w:tcW w:w="6095" w:type="dxa"/>
          </w:tcPr>
          <w:p w14:paraId="5AA21F80" w14:textId="77777777" w:rsidR="00DD6C9D" w:rsidRDefault="00DD6C9D" w:rsidP="005335C6">
            <w:pPr>
              <w:pStyle w:val="NormalWeb"/>
              <w:shd w:val="clear" w:color="auto" w:fill="FFFFFF"/>
              <w:spacing w:before="0" w:beforeAutospacing="0" w:after="0" w:afterAutospacing="0"/>
              <w:ind w:left="360"/>
              <w:rPr>
                <w:rFonts w:ascii="Calibri" w:hAnsi="Calibri" w:cs="Calibri"/>
                <w:color w:val="262626" w:themeColor="text1" w:themeTint="D9"/>
                <w:sz w:val="22"/>
                <w:szCs w:val="22"/>
              </w:rPr>
            </w:pPr>
          </w:p>
          <w:p w14:paraId="32DD917C" w14:textId="77777777" w:rsidR="005335C6" w:rsidRDefault="005335C6" w:rsidP="005335C6">
            <w:pPr>
              <w:pStyle w:val="NormalWeb"/>
              <w:shd w:val="clear" w:color="auto" w:fill="FFFFFF"/>
              <w:spacing w:before="0" w:beforeAutospacing="0" w:after="0" w:afterAutospacing="0"/>
              <w:ind w:left="360"/>
              <w:rPr>
                <w:rFonts w:ascii="Calibri" w:hAnsi="Calibri" w:cs="Calibri"/>
                <w:color w:val="262626" w:themeColor="text1" w:themeTint="D9"/>
                <w:sz w:val="22"/>
                <w:szCs w:val="22"/>
              </w:rPr>
            </w:pPr>
          </w:p>
          <w:p w14:paraId="511FFA16" w14:textId="77777777" w:rsidR="005335C6" w:rsidRDefault="005335C6" w:rsidP="005335C6">
            <w:pPr>
              <w:pStyle w:val="NormalWeb"/>
              <w:shd w:val="clear" w:color="auto" w:fill="FFFFFF"/>
              <w:spacing w:before="0" w:beforeAutospacing="0" w:after="0" w:afterAutospacing="0"/>
              <w:ind w:left="360"/>
              <w:rPr>
                <w:rFonts w:ascii="Calibri" w:hAnsi="Calibri" w:cs="Calibri"/>
                <w:color w:val="262626" w:themeColor="text1" w:themeTint="D9"/>
                <w:sz w:val="22"/>
                <w:szCs w:val="22"/>
              </w:rPr>
            </w:pPr>
          </w:p>
          <w:p w14:paraId="2B745E30" w14:textId="77777777" w:rsidR="005335C6" w:rsidRDefault="005335C6" w:rsidP="005335C6">
            <w:pPr>
              <w:pStyle w:val="NormalWeb"/>
              <w:shd w:val="clear" w:color="auto" w:fill="FFFFFF"/>
              <w:spacing w:before="0" w:beforeAutospacing="0" w:after="0" w:afterAutospacing="0"/>
              <w:ind w:left="360"/>
              <w:rPr>
                <w:rFonts w:ascii="Calibri" w:hAnsi="Calibri" w:cs="Calibri"/>
                <w:color w:val="262626" w:themeColor="text1" w:themeTint="D9"/>
                <w:sz w:val="22"/>
                <w:szCs w:val="22"/>
              </w:rPr>
            </w:pPr>
          </w:p>
          <w:p w14:paraId="46354CF1" w14:textId="52CA06D1" w:rsidR="005335C6" w:rsidRPr="005335C6" w:rsidRDefault="005335C6" w:rsidP="005335C6">
            <w:pPr>
              <w:pStyle w:val="NormalWeb"/>
              <w:shd w:val="clear" w:color="auto" w:fill="FFFFFF"/>
              <w:spacing w:before="0" w:beforeAutospacing="0" w:after="0" w:afterAutospacing="0"/>
              <w:ind w:left="360"/>
              <w:rPr>
                <w:rFonts w:ascii="Calibri" w:hAnsi="Calibri" w:cs="Calibri"/>
                <w:color w:val="262626" w:themeColor="text1" w:themeTint="D9"/>
                <w:sz w:val="22"/>
                <w:szCs w:val="22"/>
              </w:rPr>
            </w:pPr>
          </w:p>
        </w:tc>
        <w:tc>
          <w:tcPr>
            <w:tcW w:w="2552" w:type="dxa"/>
          </w:tcPr>
          <w:p w14:paraId="05D58A07" w14:textId="7FB9B777" w:rsidR="00753A72" w:rsidRPr="007579A6" w:rsidRDefault="00753A72" w:rsidP="00753A72">
            <w:pPr>
              <w:rPr>
                <w:rFonts w:ascii="Calibri" w:hAnsi="Calibri" w:cs="Calibri"/>
                <w:bCs/>
                <w:color w:val="262626" w:themeColor="text1" w:themeTint="D9"/>
              </w:rPr>
            </w:pPr>
          </w:p>
        </w:tc>
      </w:tr>
      <w:tr w:rsidR="00583499" w:rsidRPr="00583499" w14:paraId="545C2D47" w14:textId="77777777" w:rsidTr="000C300C">
        <w:tc>
          <w:tcPr>
            <w:tcW w:w="1413" w:type="dxa"/>
            <w:shd w:val="clear" w:color="auto" w:fill="7030A0"/>
          </w:tcPr>
          <w:p w14:paraId="2B90660F" w14:textId="50BDCCFB" w:rsidR="0006518E" w:rsidRPr="00583499" w:rsidRDefault="00BB4590" w:rsidP="000229E0">
            <w:pPr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</w:pPr>
            <w:r w:rsidRPr="0058349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Week 2</w:t>
            </w:r>
          </w:p>
        </w:tc>
        <w:tc>
          <w:tcPr>
            <w:tcW w:w="6095" w:type="dxa"/>
          </w:tcPr>
          <w:p w14:paraId="11EB2351" w14:textId="77777777" w:rsidR="005E39F3" w:rsidRDefault="005E39F3" w:rsidP="005335C6">
            <w:pPr>
              <w:pStyle w:val="NormalWeb"/>
              <w:shd w:val="clear" w:color="auto" w:fill="FFFFFF"/>
              <w:ind w:left="360"/>
              <w:rPr>
                <w:rFonts w:ascii="Calibri" w:hAnsi="Calibri" w:cs="Calibri"/>
                <w:color w:val="262626" w:themeColor="text1" w:themeTint="D9"/>
                <w:sz w:val="22"/>
                <w:szCs w:val="22"/>
              </w:rPr>
            </w:pPr>
          </w:p>
          <w:p w14:paraId="6C01167B" w14:textId="77777777" w:rsidR="005335C6" w:rsidRDefault="005335C6" w:rsidP="005335C6">
            <w:pPr>
              <w:pStyle w:val="NormalWeb"/>
              <w:shd w:val="clear" w:color="auto" w:fill="FFFFFF"/>
              <w:ind w:left="360"/>
              <w:rPr>
                <w:rFonts w:ascii="Calibri" w:hAnsi="Calibri" w:cs="Calibri"/>
                <w:color w:val="262626" w:themeColor="text1" w:themeTint="D9"/>
                <w:sz w:val="22"/>
                <w:szCs w:val="22"/>
              </w:rPr>
            </w:pPr>
          </w:p>
          <w:p w14:paraId="23BB5593" w14:textId="77777777" w:rsidR="005335C6" w:rsidRDefault="005335C6" w:rsidP="005335C6">
            <w:pPr>
              <w:pStyle w:val="NormalWeb"/>
              <w:shd w:val="clear" w:color="auto" w:fill="FFFFFF"/>
              <w:ind w:left="360"/>
              <w:rPr>
                <w:rFonts w:ascii="Calibri" w:hAnsi="Calibri" w:cs="Calibri"/>
                <w:color w:val="262626" w:themeColor="text1" w:themeTint="D9"/>
                <w:sz w:val="22"/>
                <w:szCs w:val="22"/>
              </w:rPr>
            </w:pPr>
          </w:p>
          <w:p w14:paraId="5DA81335" w14:textId="00C86AF1" w:rsidR="005335C6" w:rsidRPr="00252CE3" w:rsidRDefault="005335C6" w:rsidP="005335C6">
            <w:pPr>
              <w:pStyle w:val="NormalWeb"/>
              <w:shd w:val="clear" w:color="auto" w:fill="FFFFFF"/>
              <w:ind w:left="360"/>
              <w:rPr>
                <w:rFonts w:ascii="Calibri" w:hAnsi="Calibri" w:cs="Calibri"/>
                <w:color w:val="262626" w:themeColor="text1" w:themeTint="D9"/>
                <w:sz w:val="22"/>
                <w:szCs w:val="22"/>
              </w:rPr>
            </w:pPr>
          </w:p>
        </w:tc>
        <w:tc>
          <w:tcPr>
            <w:tcW w:w="2552" w:type="dxa"/>
          </w:tcPr>
          <w:p w14:paraId="13F5B638" w14:textId="621EAE17" w:rsidR="00F14D35" w:rsidRPr="007579A6" w:rsidRDefault="00F14D35" w:rsidP="000229E0">
            <w:pPr>
              <w:rPr>
                <w:rFonts w:ascii="Calibri" w:hAnsi="Calibri" w:cs="Calibri"/>
                <w:bCs/>
                <w:color w:val="262626" w:themeColor="text1" w:themeTint="D9"/>
              </w:rPr>
            </w:pPr>
          </w:p>
        </w:tc>
      </w:tr>
      <w:tr w:rsidR="00583499" w:rsidRPr="00583499" w14:paraId="78E6B4F2" w14:textId="77777777" w:rsidTr="000C300C">
        <w:tc>
          <w:tcPr>
            <w:tcW w:w="1413" w:type="dxa"/>
            <w:shd w:val="clear" w:color="auto" w:fill="7030A0"/>
          </w:tcPr>
          <w:p w14:paraId="6F41D9B4" w14:textId="197D18C6" w:rsidR="0006518E" w:rsidRPr="00583499" w:rsidRDefault="00BB4590" w:rsidP="000229E0">
            <w:pPr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</w:pPr>
            <w:r w:rsidRPr="0058349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Week 3</w:t>
            </w:r>
          </w:p>
        </w:tc>
        <w:tc>
          <w:tcPr>
            <w:tcW w:w="6095" w:type="dxa"/>
          </w:tcPr>
          <w:p w14:paraId="6F4F68D5" w14:textId="64CEC0D1" w:rsidR="00AA59E9" w:rsidRDefault="00AA59E9" w:rsidP="005335C6">
            <w:pPr>
              <w:ind w:left="360"/>
              <w:rPr>
                <w:rFonts w:ascii="Calibri" w:hAnsi="Calibri" w:cs="Calibri"/>
                <w:bCs/>
                <w:color w:val="262626" w:themeColor="text1" w:themeTint="D9"/>
              </w:rPr>
            </w:pPr>
          </w:p>
          <w:p w14:paraId="6AC80427" w14:textId="165435D2" w:rsidR="005335C6" w:rsidRDefault="005335C6" w:rsidP="005335C6">
            <w:pPr>
              <w:ind w:left="360"/>
              <w:rPr>
                <w:rFonts w:ascii="Calibri" w:hAnsi="Calibri" w:cs="Calibri"/>
                <w:bCs/>
                <w:color w:val="262626" w:themeColor="text1" w:themeTint="D9"/>
              </w:rPr>
            </w:pPr>
          </w:p>
          <w:p w14:paraId="37A17143" w14:textId="4782E51E" w:rsidR="005335C6" w:rsidRDefault="005335C6" w:rsidP="005335C6">
            <w:pPr>
              <w:ind w:left="360"/>
              <w:rPr>
                <w:rFonts w:ascii="Calibri" w:hAnsi="Calibri" w:cs="Calibri"/>
                <w:bCs/>
                <w:color w:val="262626" w:themeColor="text1" w:themeTint="D9"/>
              </w:rPr>
            </w:pPr>
          </w:p>
          <w:p w14:paraId="039C7835" w14:textId="24BC4799" w:rsidR="005335C6" w:rsidRDefault="005335C6" w:rsidP="005335C6">
            <w:pPr>
              <w:ind w:left="360"/>
              <w:rPr>
                <w:rFonts w:ascii="Calibri" w:hAnsi="Calibri" w:cs="Calibri"/>
                <w:bCs/>
                <w:color w:val="262626" w:themeColor="text1" w:themeTint="D9"/>
              </w:rPr>
            </w:pPr>
          </w:p>
          <w:p w14:paraId="661370DA" w14:textId="77777777" w:rsidR="005335C6" w:rsidRPr="005335C6" w:rsidRDefault="005335C6" w:rsidP="005335C6">
            <w:pPr>
              <w:ind w:left="360"/>
              <w:rPr>
                <w:rFonts w:ascii="Calibri" w:hAnsi="Calibri" w:cs="Calibri"/>
                <w:bCs/>
                <w:color w:val="262626" w:themeColor="text1" w:themeTint="D9"/>
              </w:rPr>
            </w:pPr>
          </w:p>
          <w:p w14:paraId="4C49B138" w14:textId="30BD7572" w:rsidR="00171C37" w:rsidRPr="007579A6" w:rsidRDefault="00171C37" w:rsidP="005335C6">
            <w:pPr>
              <w:rPr>
                <w:rFonts w:ascii="Calibri" w:hAnsi="Calibri" w:cs="Calibri"/>
                <w:bCs/>
                <w:color w:val="262626" w:themeColor="text1" w:themeTint="D9"/>
              </w:rPr>
            </w:pPr>
          </w:p>
        </w:tc>
        <w:tc>
          <w:tcPr>
            <w:tcW w:w="2552" w:type="dxa"/>
          </w:tcPr>
          <w:p w14:paraId="4220A1A9" w14:textId="6D6F2E93" w:rsidR="001E0F1E" w:rsidRPr="007579A6" w:rsidRDefault="001E0F1E" w:rsidP="000229E0">
            <w:pPr>
              <w:rPr>
                <w:rFonts w:ascii="Calibri" w:hAnsi="Calibri" w:cs="Calibri"/>
                <w:bCs/>
                <w:color w:val="262626" w:themeColor="text1" w:themeTint="D9"/>
              </w:rPr>
            </w:pPr>
          </w:p>
        </w:tc>
      </w:tr>
      <w:tr w:rsidR="00583499" w:rsidRPr="00583499" w14:paraId="4AC22557" w14:textId="77777777" w:rsidTr="000C300C">
        <w:tc>
          <w:tcPr>
            <w:tcW w:w="1413" w:type="dxa"/>
            <w:shd w:val="clear" w:color="auto" w:fill="7030A0"/>
          </w:tcPr>
          <w:p w14:paraId="45B89EFA" w14:textId="42900CA6" w:rsidR="0006518E" w:rsidRPr="00583499" w:rsidRDefault="00BB4590" w:rsidP="000229E0">
            <w:pPr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</w:pPr>
            <w:r w:rsidRPr="0058349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Week 4</w:t>
            </w:r>
          </w:p>
        </w:tc>
        <w:tc>
          <w:tcPr>
            <w:tcW w:w="6095" w:type="dxa"/>
          </w:tcPr>
          <w:p w14:paraId="5B9ABAF6" w14:textId="12DD44D9" w:rsidR="007579A6" w:rsidRDefault="007579A6" w:rsidP="005335C6">
            <w:pPr>
              <w:ind w:left="360"/>
              <w:rPr>
                <w:rFonts w:ascii="Calibri" w:hAnsi="Calibri" w:cs="Calibri"/>
                <w:bCs/>
                <w:color w:val="262626" w:themeColor="text1" w:themeTint="D9"/>
              </w:rPr>
            </w:pPr>
          </w:p>
          <w:p w14:paraId="4DA6F0A7" w14:textId="186B1CDF" w:rsidR="005335C6" w:rsidRDefault="005335C6" w:rsidP="005335C6">
            <w:pPr>
              <w:ind w:left="360"/>
              <w:rPr>
                <w:rFonts w:ascii="Calibri" w:hAnsi="Calibri" w:cs="Calibri"/>
                <w:bCs/>
                <w:color w:val="262626" w:themeColor="text1" w:themeTint="D9"/>
              </w:rPr>
            </w:pPr>
          </w:p>
          <w:p w14:paraId="603F678F" w14:textId="7B74BCE6" w:rsidR="005335C6" w:rsidRDefault="005335C6" w:rsidP="005335C6">
            <w:pPr>
              <w:ind w:left="360"/>
              <w:rPr>
                <w:rFonts w:ascii="Calibri" w:hAnsi="Calibri" w:cs="Calibri"/>
                <w:bCs/>
                <w:color w:val="262626" w:themeColor="text1" w:themeTint="D9"/>
              </w:rPr>
            </w:pPr>
          </w:p>
          <w:p w14:paraId="487FCF98" w14:textId="6A4BE6CA" w:rsidR="005335C6" w:rsidRDefault="005335C6" w:rsidP="005335C6">
            <w:pPr>
              <w:ind w:left="360"/>
              <w:rPr>
                <w:rFonts w:ascii="Calibri" w:hAnsi="Calibri" w:cs="Calibri"/>
                <w:bCs/>
                <w:color w:val="262626" w:themeColor="text1" w:themeTint="D9"/>
              </w:rPr>
            </w:pPr>
          </w:p>
          <w:p w14:paraId="7CE1B4C9" w14:textId="77777777" w:rsidR="005335C6" w:rsidRPr="005335C6" w:rsidRDefault="005335C6" w:rsidP="005335C6">
            <w:pPr>
              <w:ind w:left="360"/>
              <w:rPr>
                <w:rFonts w:ascii="Calibri" w:hAnsi="Calibri" w:cs="Calibri"/>
                <w:bCs/>
                <w:color w:val="262626" w:themeColor="text1" w:themeTint="D9"/>
              </w:rPr>
            </w:pPr>
          </w:p>
          <w:p w14:paraId="56B7A86C" w14:textId="6E15F667" w:rsidR="00D861CF" w:rsidRPr="00D861CF" w:rsidRDefault="00D861CF" w:rsidP="005335C6">
            <w:pPr>
              <w:rPr>
                <w:rFonts w:ascii="Calibri" w:hAnsi="Calibri" w:cs="Calibri"/>
                <w:bCs/>
                <w:color w:val="262626" w:themeColor="text1" w:themeTint="D9"/>
              </w:rPr>
            </w:pPr>
          </w:p>
        </w:tc>
        <w:tc>
          <w:tcPr>
            <w:tcW w:w="2552" w:type="dxa"/>
          </w:tcPr>
          <w:p w14:paraId="5EC51BA3" w14:textId="14AD5F40" w:rsidR="00C4094F" w:rsidRPr="007579A6" w:rsidRDefault="00C4094F" w:rsidP="000229E0">
            <w:pPr>
              <w:rPr>
                <w:rFonts w:ascii="Calibri" w:hAnsi="Calibri" w:cs="Calibri"/>
                <w:bCs/>
                <w:color w:val="262626" w:themeColor="text1" w:themeTint="D9"/>
              </w:rPr>
            </w:pPr>
          </w:p>
        </w:tc>
      </w:tr>
      <w:tr w:rsidR="00583499" w:rsidRPr="00583499" w14:paraId="20939168" w14:textId="77777777" w:rsidTr="000C300C">
        <w:tc>
          <w:tcPr>
            <w:tcW w:w="1413" w:type="dxa"/>
            <w:shd w:val="clear" w:color="auto" w:fill="7030A0"/>
          </w:tcPr>
          <w:p w14:paraId="151F4E61" w14:textId="43167838" w:rsidR="0006518E" w:rsidRPr="00583499" w:rsidRDefault="00BB4590" w:rsidP="000229E0">
            <w:pPr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</w:pPr>
            <w:r w:rsidRPr="0058349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Week 5</w:t>
            </w:r>
          </w:p>
        </w:tc>
        <w:tc>
          <w:tcPr>
            <w:tcW w:w="6095" w:type="dxa"/>
          </w:tcPr>
          <w:p w14:paraId="5C376AA9" w14:textId="77777777" w:rsidR="000674D3" w:rsidRDefault="000674D3" w:rsidP="005335C6">
            <w:pPr>
              <w:pStyle w:val="NormalWeb"/>
              <w:shd w:val="clear" w:color="auto" w:fill="FFFFFF"/>
              <w:ind w:left="360"/>
              <w:rPr>
                <w:rFonts w:asciiTheme="minorHAnsi" w:hAnsiTheme="minorHAnsi" w:cstheme="minorHAnsi"/>
                <w:color w:val="262626" w:themeColor="text1" w:themeTint="D9"/>
                <w:sz w:val="22"/>
                <w:szCs w:val="22"/>
              </w:rPr>
            </w:pPr>
          </w:p>
          <w:p w14:paraId="08A2EB44" w14:textId="77777777" w:rsidR="005335C6" w:rsidRDefault="005335C6" w:rsidP="005335C6">
            <w:pPr>
              <w:pStyle w:val="NormalWeb"/>
              <w:shd w:val="clear" w:color="auto" w:fill="FFFFFF"/>
              <w:ind w:left="360"/>
              <w:rPr>
                <w:rFonts w:asciiTheme="minorHAnsi" w:hAnsiTheme="minorHAnsi" w:cstheme="minorHAnsi"/>
                <w:color w:val="262626" w:themeColor="text1" w:themeTint="D9"/>
                <w:sz w:val="22"/>
                <w:szCs w:val="22"/>
              </w:rPr>
            </w:pPr>
          </w:p>
          <w:p w14:paraId="3E5539FC" w14:textId="77777777" w:rsidR="005335C6" w:rsidRDefault="005335C6" w:rsidP="005335C6">
            <w:pPr>
              <w:pStyle w:val="NormalWeb"/>
              <w:shd w:val="clear" w:color="auto" w:fill="FFFFFF"/>
              <w:ind w:left="360"/>
              <w:rPr>
                <w:rFonts w:asciiTheme="minorHAnsi" w:hAnsiTheme="minorHAnsi" w:cstheme="minorHAnsi"/>
                <w:color w:val="262626" w:themeColor="text1" w:themeTint="D9"/>
                <w:sz w:val="22"/>
                <w:szCs w:val="22"/>
              </w:rPr>
            </w:pPr>
          </w:p>
          <w:p w14:paraId="6D0E958F" w14:textId="6D284E6A" w:rsidR="005335C6" w:rsidRPr="007579A6" w:rsidRDefault="005335C6" w:rsidP="005335C6">
            <w:pPr>
              <w:pStyle w:val="NormalWeb"/>
              <w:shd w:val="clear" w:color="auto" w:fill="FFFFFF"/>
              <w:ind w:left="360"/>
              <w:rPr>
                <w:rFonts w:asciiTheme="minorHAnsi" w:hAnsiTheme="minorHAnsi" w:cstheme="minorHAnsi"/>
                <w:color w:val="262626" w:themeColor="text1" w:themeTint="D9"/>
                <w:sz w:val="22"/>
                <w:szCs w:val="22"/>
              </w:rPr>
            </w:pPr>
          </w:p>
        </w:tc>
        <w:tc>
          <w:tcPr>
            <w:tcW w:w="2552" w:type="dxa"/>
          </w:tcPr>
          <w:p w14:paraId="638C833C" w14:textId="1E71E831" w:rsidR="006E6A89" w:rsidRPr="007579A6" w:rsidRDefault="006E6A89" w:rsidP="000229E0">
            <w:pPr>
              <w:rPr>
                <w:rFonts w:ascii="Calibri" w:hAnsi="Calibri" w:cs="Calibri"/>
                <w:bCs/>
                <w:color w:val="262626" w:themeColor="text1" w:themeTint="D9"/>
              </w:rPr>
            </w:pPr>
          </w:p>
        </w:tc>
      </w:tr>
      <w:tr w:rsidR="00583499" w:rsidRPr="00583499" w14:paraId="7B9B91FC" w14:textId="77777777" w:rsidTr="000C300C">
        <w:tc>
          <w:tcPr>
            <w:tcW w:w="1413" w:type="dxa"/>
            <w:shd w:val="clear" w:color="auto" w:fill="7030A0"/>
          </w:tcPr>
          <w:p w14:paraId="5407A652" w14:textId="366071FF" w:rsidR="00F32B89" w:rsidRPr="00583499" w:rsidRDefault="00BB4590" w:rsidP="00F32B89">
            <w:pPr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</w:pPr>
            <w:r w:rsidRPr="0058349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Week 6</w:t>
            </w:r>
            <w:r w:rsidR="00F32B89" w:rsidRPr="0058349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 xml:space="preserve"> </w:t>
            </w:r>
          </w:p>
          <w:p w14:paraId="583DF8E1" w14:textId="657C4DD3" w:rsidR="00814432" w:rsidRPr="00583499" w:rsidRDefault="00814432" w:rsidP="00F32B89">
            <w:pPr>
              <w:rPr>
                <w:rFonts w:ascii="Calibri" w:hAnsi="Calibri" w:cs="Calibri"/>
                <w:bCs/>
                <w:color w:val="FFFFFF" w:themeColor="background1"/>
              </w:rPr>
            </w:pPr>
          </w:p>
        </w:tc>
        <w:tc>
          <w:tcPr>
            <w:tcW w:w="6095" w:type="dxa"/>
          </w:tcPr>
          <w:p w14:paraId="621379E9" w14:textId="77777777" w:rsidR="007579A6" w:rsidRDefault="007579A6" w:rsidP="005335C6">
            <w:pPr>
              <w:ind w:left="360"/>
              <w:rPr>
                <w:rFonts w:ascii="Calibri" w:hAnsi="Calibri" w:cs="Calibri"/>
                <w:bCs/>
                <w:color w:val="262626" w:themeColor="text1" w:themeTint="D9"/>
              </w:rPr>
            </w:pPr>
          </w:p>
          <w:p w14:paraId="4027228F" w14:textId="77777777" w:rsidR="005335C6" w:rsidRDefault="005335C6" w:rsidP="005335C6">
            <w:pPr>
              <w:ind w:left="360"/>
              <w:rPr>
                <w:rFonts w:ascii="Calibri" w:hAnsi="Calibri" w:cs="Calibri"/>
                <w:bCs/>
                <w:color w:val="262626" w:themeColor="text1" w:themeTint="D9"/>
              </w:rPr>
            </w:pPr>
          </w:p>
          <w:p w14:paraId="2B2834A5" w14:textId="77777777" w:rsidR="005335C6" w:rsidRDefault="005335C6" w:rsidP="005335C6">
            <w:pPr>
              <w:ind w:left="360"/>
              <w:rPr>
                <w:rFonts w:ascii="Calibri" w:hAnsi="Calibri" w:cs="Calibri"/>
                <w:bCs/>
                <w:color w:val="262626" w:themeColor="text1" w:themeTint="D9"/>
              </w:rPr>
            </w:pPr>
          </w:p>
          <w:p w14:paraId="68EE4172" w14:textId="5683B20D" w:rsidR="005335C6" w:rsidRDefault="005335C6" w:rsidP="005335C6">
            <w:pPr>
              <w:ind w:left="360"/>
              <w:rPr>
                <w:rFonts w:ascii="Calibri" w:hAnsi="Calibri" w:cs="Calibri"/>
                <w:bCs/>
                <w:color w:val="262626" w:themeColor="text1" w:themeTint="D9"/>
              </w:rPr>
            </w:pPr>
          </w:p>
          <w:p w14:paraId="155282C7" w14:textId="77777777" w:rsidR="005335C6" w:rsidRDefault="005335C6" w:rsidP="005335C6">
            <w:pPr>
              <w:ind w:left="360"/>
              <w:rPr>
                <w:rFonts w:ascii="Calibri" w:hAnsi="Calibri" w:cs="Calibri"/>
                <w:bCs/>
                <w:color w:val="262626" w:themeColor="text1" w:themeTint="D9"/>
              </w:rPr>
            </w:pPr>
          </w:p>
          <w:p w14:paraId="5C81AF1F" w14:textId="40787A07" w:rsidR="005335C6" w:rsidRPr="005335C6" w:rsidRDefault="005335C6" w:rsidP="005335C6">
            <w:pPr>
              <w:ind w:left="360"/>
              <w:rPr>
                <w:rFonts w:ascii="Calibri" w:hAnsi="Calibri" w:cs="Calibri"/>
                <w:bCs/>
                <w:color w:val="262626" w:themeColor="text1" w:themeTint="D9"/>
              </w:rPr>
            </w:pPr>
          </w:p>
        </w:tc>
        <w:tc>
          <w:tcPr>
            <w:tcW w:w="2552" w:type="dxa"/>
          </w:tcPr>
          <w:p w14:paraId="76281ADD" w14:textId="5409E690" w:rsidR="00AA59E9" w:rsidRPr="007579A6" w:rsidRDefault="00AA59E9" w:rsidP="000229E0">
            <w:pPr>
              <w:rPr>
                <w:rFonts w:ascii="Calibri" w:hAnsi="Calibri" w:cs="Calibri"/>
                <w:bCs/>
                <w:color w:val="262626" w:themeColor="text1" w:themeTint="D9"/>
              </w:rPr>
            </w:pPr>
          </w:p>
        </w:tc>
      </w:tr>
      <w:tr w:rsidR="00DD6C9D" w:rsidRPr="00583499" w14:paraId="4160BB09" w14:textId="77777777" w:rsidTr="000C300C">
        <w:tc>
          <w:tcPr>
            <w:tcW w:w="1413" w:type="dxa"/>
            <w:shd w:val="clear" w:color="auto" w:fill="7030A0"/>
          </w:tcPr>
          <w:p w14:paraId="7EA7F780" w14:textId="58711E3A" w:rsidR="00DD6C9D" w:rsidRPr="00583499" w:rsidRDefault="00DD6C9D" w:rsidP="00F32B89">
            <w:pPr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Post Launch</w:t>
            </w:r>
          </w:p>
        </w:tc>
        <w:tc>
          <w:tcPr>
            <w:tcW w:w="6095" w:type="dxa"/>
          </w:tcPr>
          <w:p w14:paraId="3A1BABD2" w14:textId="77777777" w:rsidR="00DD6C9D" w:rsidRPr="005335C6" w:rsidRDefault="00DD6C9D" w:rsidP="005335C6">
            <w:pPr>
              <w:ind w:left="360"/>
              <w:rPr>
                <w:rFonts w:ascii="Calibri" w:hAnsi="Calibri" w:cs="Calibri"/>
                <w:bCs/>
                <w:color w:val="262626" w:themeColor="text1" w:themeTint="D9"/>
              </w:rPr>
            </w:pPr>
          </w:p>
          <w:p w14:paraId="32E53897" w14:textId="77777777" w:rsidR="00DD6C9D" w:rsidRDefault="00DD6C9D" w:rsidP="005335C6">
            <w:pPr>
              <w:rPr>
                <w:rFonts w:ascii="Calibri" w:hAnsi="Calibri" w:cs="Calibri"/>
                <w:bCs/>
                <w:color w:val="262626" w:themeColor="text1" w:themeTint="D9"/>
              </w:rPr>
            </w:pPr>
          </w:p>
          <w:p w14:paraId="32C5905B" w14:textId="77777777" w:rsidR="005335C6" w:rsidRDefault="005335C6" w:rsidP="005335C6">
            <w:pPr>
              <w:rPr>
                <w:rFonts w:ascii="Calibri" w:hAnsi="Calibri" w:cs="Calibri"/>
                <w:bCs/>
                <w:color w:val="262626" w:themeColor="text1" w:themeTint="D9"/>
              </w:rPr>
            </w:pPr>
          </w:p>
          <w:p w14:paraId="089EFC82" w14:textId="77777777" w:rsidR="005335C6" w:rsidRDefault="005335C6" w:rsidP="005335C6">
            <w:pPr>
              <w:rPr>
                <w:rFonts w:ascii="Calibri" w:hAnsi="Calibri" w:cs="Calibri"/>
                <w:bCs/>
                <w:color w:val="262626" w:themeColor="text1" w:themeTint="D9"/>
              </w:rPr>
            </w:pPr>
          </w:p>
          <w:p w14:paraId="67698798" w14:textId="196FCEE8" w:rsidR="005335C6" w:rsidRDefault="005335C6" w:rsidP="005335C6">
            <w:pPr>
              <w:rPr>
                <w:rFonts w:ascii="Calibri" w:hAnsi="Calibri" w:cs="Calibri"/>
                <w:bCs/>
                <w:color w:val="262626" w:themeColor="text1" w:themeTint="D9"/>
              </w:rPr>
            </w:pPr>
          </w:p>
          <w:p w14:paraId="7161601D" w14:textId="77777777" w:rsidR="005335C6" w:rsidRDefault="005335C6" w:rsidP="005335C6">
            <w:pPr>
              <w:rPr>
                <w:rFonts w:ascii="Calibri" w:hAnsi="Calibri" w:cs="Calibri"/>
                <w:bCs/>
                <w:color w:val="262626" w:themeColor="text1" w:themeTint="D9"/>
              </w:rPr>
            </w:pPr>
          </w:p>
          <w:p w14:paraId="0CCEE74F" w14:textId="5649C724" w:rsidR="005335C6" w:rsidRPr="00DD6C9D" w:rsidRDefault="005335C6" w:rsidP="005335C6">
            <w:pPr>
              <w:rPr>
                <w:rFonts w:ascii="Calibri" w:hAnsi="Calibri" w:cs="Calibri"/>
                <w:bCs/>
                <w:color w:val="262626" w:themeColor="text1" w:themeTint="D9"/>
              </w:rPr>
            </w:pPr>
          </w:p>
        </w:tc>
        <w:tc>
          <w:tcPr>
            <w:tcW w:w="2552" w:type="dxa"/>
          </w:tcPr>
          <w:p w14:paraId="788C81E9" w14:textId="77777777" w:rsidR="00DD6C9D" w:rsidRPr="007579A6" w:rsidRDefault="00DD6C9D" w:rsidP="000229E0">
            <w:pPr>
              <w:rPr>
                <w:rFonts w:ascii="Calibri" w:hAnsi="Calibri" w:cs="Calibri"/>
                <w:bCs/>
                <w:color w:val="262626" w:themeColor="text1" w:themeTint="D9"/>
              </w:rPr>
            </w:pPr>
          </w:p>
        </w:tc>
      </w:tr>
    </w:tbl>
    <w:p w14:paraId="27B87F23" w14:textId="6BF22DB1" w:rsidR="00DC34DD" w:rsidRPr="00583499" w:rsidRDefault="00DC34DD" w:rsidP="000229E0">
      <w:pPr>
        <w:rPr>
          <w:rFonts w:ascii="Calibri" w:hAnsi="Calibri" w:cs="Calibri"/>
          <w:bCs/>
          <w:color w:val="262626" w:themeColor="text1" w:themeTint="D9"/>
          <w:sz w:val="24"/>
          <w:szCs w:val="24"/>
        </w:rPr>
      </w:pPr>
    </w:p>
    <w:sectPr w:rsidR="00DC34DD" w:rsidRPr="00583499" w:rsidSect="00332EB4">
      <w:headerReference w:type="default" r:id="rId8"/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D09834" w14:textId="77777777" w:rsidR="00784FF8" w:rsidRDefault="00784FF8" w:rsidP="00DE680F">
      <w:pPr>
        <w:spacing w:after="0" w:line="240" w:lineRule="auto"/>
      </w:pPr>
      <w:r>
        <w:separator/>
      </w:r>
    </w:p>
  </w:endnote>
  <w:endnote w:type="continuationSeparator" w:id="0">
    <w:p w14:paraId="774E0E27" w14:textId="77777777" w:rsidR="00784FF8" w:rsidRDefault="00784FF8" w:rsidP="00DE68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573594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39826C" w14:textId="1304CDBC" w:rsidR="00281660" w:rsidRDefault="002816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F63089D" w14:textId="77777777" w:rsidR="00281660" w:rsidRDefault="002816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45F3DC" w14:textId="77777777" w:rsidR="00784FF8" w:rsidRDefault="00784FF8" w:rsidP="00DE680F">
      <w:pPr>
        <w:spacing w:after="0" w:line="240" w:lineRule="auto"/>
      </w:pPr>
      <w:r>
        <w:separator/>
      </w:r>
    </w:p>
  </w:footnote>
  <w:footnote w:type="continuationSeparator" w:id="0">
    <w:p w14:paraId="6770A456" w14:textId="77777777" w:rsidR="00784FF8" w:rsidRDefault="00784FF8" w:rsidP="00DE68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D448DC" w14:textId="01E85004" w:rsidR="00A523DD" w:rsidRDefault="00A523DD" w:rsidP="00DE680F">
    <w:pPr>
      <w:jc w:val="center"/>
      <w:rPr>
        <w:rFonts w:cstheme="minorHAnsi"/>
        <w:b/>
        <w:color w:val="262626" w:themeColor="text1" w:themeTint="D9"/>
        <w:sz w:val="40"/>
        <w:szCs w:val="40"/>
        <w:u w:val="single"/>
      </w:rPr>
    </w:pPr>
    <w:r w:rsidRPr="002034D4">
      <w:rPr>
        <w:rFonts w:cstheme="minorHAnsi"/>
        <w:noProof/>
        <w:color w:val="262626" w:themeColor="text1" w:themeTint="D9"/>
        <w:sz w:val="40"/>
        <w:szCs w:val="40"/>
      </w:rPr>
      <w:drawing>
        <wp:anchor distT="0" distB="0" distL="114300" distR="114300" simplePos="0" relativeHeight="251657216" behindDoc="0" locked="0" layoutInCell="1" allowOverlap="1" wp14:anchorId="336CA7AC" wp14:editId="426EA5CC">
          <wp:simplePos x="0" y="0"/>
          <wp:positionH relativeFrom="margin">
            <wp:align>right</wp:align>
          </wp:positionH>
          <wp:positionV relativeFrom="paragraph">
            <wp:posOffset>-175260</wp:posOffset>
          </wp:positionV>
          <wp:extent cx="942340" cy="866775"/>
          <wp:effectExtent l="0" t="0" r="0" b="9525"/>
          <wp:wrapThrough wrapText="bothSides">
            <wp:wrapPolygon edited="0">
              <wp:start x="0" y="0"/>
              <wp:lineTo x="0" y="21363"/>
              <wp:lineTo x="20960" y="21363"/>
              <wp:lineTo x="20960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mc-log-smal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234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cstheme="minorHAnsi"/>
        <w:b/>
        <w:color w:val="262626" w:themeColor="text1" w:themeTint="D9"/>
        <w:sz w:val="40"/>
        <w:szCs w:val="40"/>
        <w:u w:val="single"/>
      </w:rPr>
      <w:t>TEMPLATE</w:t>
    </w:r>
  </w:p>
  <w:p w14:paraId="6B5648C6" w14:textId="21EC50E6" w:rsidR="00DE680F" w:rsidRPr="002034D4" w:rsidRDefault="000E3B9A" w:rsidP="00DE680F">
    <w:pPr>
      <w:jc w:val="center"/>
      <w:rPr>
        <w:rFonts w:cstheme="minorHAnsi"/>
        <w:b/>
        <w:color w:val="262626" w:themeColor="text1" w:themeTint="D9"/>
        <w:sz w:val="40"/>
        <w:szCs w:val="40"/>
        <w:u w:val="single"/>
      </w:rPr>
    </w:pPr>
    <w:r w:rsidRPr="002034D4">
      <w:rPr>
        <w:rFonts w:cstheme="minorHAnsi"/>
        <w:b/>
        <w:color w:val="262626" w:themeColor="text1" w:themeTint="D9"/>
        <w:sz w:val="40"/>
        <w:szCs w:val="40"/>
        <w:u w:val="single"/>
      </w:rPr>
      <w:t xml:space="preserve">Marketing </w:t>
    </w:r>
    <w:r w:rsidR="00D3793C" w:rsidRPr="002034D4">
      <w:rPr>
        <w:rFonts w:cstheme="minorHAnsi"/>
        <w:b/>
        <w:color w:val="262626" w:themeColor="text1" w:themeTint="D9"/>
        <w:sz w:val="40"/>
        <w:szCs w:val="40"/>
        <w:u w:val="single"/>
      </w:rPr>
      <w:t xml:space="preserve">Campaign </w:t>
    </w:r>
    <w:r w:rsidR="00DE680F" w:rsidRPr="002034D4">
      <w:rPr>
        <w:rFonts w:cstheme="minorHAnsi"/>
        <w:b/>
        <w:color w:val="262626" w:themeColor="text1" w:themeTint="D9"/>
        <w:sz w:val="40"/>
        <w:szCs w:val="40"/>
        <w:u w:val="single"/>
      </w:rPr>
      <w:t>Plan</w:t>
    </w:r>
  </w:p>
  <w:p w14:paraId="7E9A28AC" w14:textId="77777777" w:rsidR="00DE680F" w:rsidRDefault="00DE680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24372"/>
    <w:multiLevelType w:val="hybridMultilevel"/>
    <w:tmpl w:val="5BE01D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552435"/>
    <w:multiLevelType w:val="hybridMultilevel"/>
    <w:tmpl w:val="90C428A0"/>
    <w:lvl w:ilvl="0" w:tplc="CFC67D72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DC31D3"/>
    <w:multiLevelType w:val="hybridMultilevel"/>
    <w:tmpl w:val="66040D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682E3A"/>
    <w:multiLevelType w:val="hybridMultilevel"/>
    <w:tmpl w:val="50D43D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18AE4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9A4F15"/>
    <w:multiLevelType w:val="hybridMultilevel"/>
    <w:tmpl w:val="4F106A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65416A"/>
    <w:multiLevelType w:val="hybridMultilevel"/>
    <w:tmpl w:val="9E128C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C26FD5"/>
    <w:multiLevelType w:val="hybridMultilevel"/>
    <w:tmpl w:val="11483B28"/>
    <w:lvl w:ilvl="0" w:tplc="0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7" w15:restartNumberingAfterBreak="0">
    <w:nsid w:val="1260237E"/>
    <w:multiLevelType w:val="hybridMultilevel"/>
    <w:tmpl w:val="1E782A1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1018AE4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8C2A2F"/>
    <w:multiLevelType w:val="hybridMultilevel"/>
    <w:tmpl w:val="A5345DE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4479AD"/>
    <w:multiLevelType w:val="hybridMultilevel"/>
    <w:tmpl w:val="4C98D4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A55C1B"/>
    <w:multiLevelType w:val="hybridMultilevel"/>
    <w:tmpl w:val="1E782A1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1018AE4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E67FA0"/>
    <w:multiLevelType w:val="hybridMultilevel"/>
    <w:tmpl w:val="FDBA4D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0F4677F"/>
    <w:multiLevelType w:val="hybridMultilevel"/>
    <w:tmpl w:val="A2D40B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000352"/>
    <w:multiLevelType w:val="hybridMultilevel"/>
    <w:tmpl w:val="DA7A1A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FC67D72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24096F"/>
    <w:multiLevelType w:val="hybridMultilevel"/>
    <w:tmpl w:val="16B8E8C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68E3EB3"/>
    <w:multiLevelType w:val="hybridMultilevel"/>
    <w:tmpl w:val="3BD6DEE8"/>
    <w:lvl w:ilvl="0" w:tplc="7A047CD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E62778"/>
    <w:multiLevelType w:val="hybridMultilevel"/>
    <w:tmpl w:val="88548DE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1BD6EE1"/>
    <w:multiLevelType w:val="multilevel"/>
    <w:tmpl w:val="FFA06A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1D90413"/>
    <w:multiLevelType w:val="hybridMultilevel"/>
    <w:tmpl w:val="0A74821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615273"/>
    <w:multiLevelType w:val="hybridMultilevel"/>
    <w:tmpl w:val="5C62A3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FA045C"/>
    <w:multiLevelType w:val="hybridMultilevel"/>
    <w:tmpl w:val="FDE4BCC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C42013F"/>
    <w:multiLevelType w:val="hybridMultilevel"/>
    <w:tmpl w:val="063CA4A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D010B7C"/>
    <w:multiLevelType w:val="hybridMultilevel"/>
    <w:tmpl w:val="6CD0CE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0E2C7D"/>
    <w:multiLevelType w:val="multilevel"/>
    <w:tmpl w:val="E6C80D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1FC0FC6"/>
    <w:multiLevelType w:val="hybridMultilevel"/>
    <w:tmpl w:val="BD90CE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23F2CDA"/>
    <w:multiLevelType w:val="hybridMultilevel"/>
    <w:tmpl w:val="AF666AF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2FB5937"/>
    <w:multiLevelType w:val="hybridMultilevel"/>
    <w:tmpl w:val="B94AE65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49AA465C"/>
    <w:multiLevelType w:val="hybridMultilevel"/>
    <w:tmpl w:val="DEF01CA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B5E1617"/>
    <w:multiLevelType w:val="hybridMultilevel"/>
    <w:tmpl w:val="6E48424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EDD3E2C"/>
    <w:multiLevelType w:val="hybridMultilevel"/>
    <w:tmpl w:val="B652EC0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754157"/>
    <w:multiLevelType w:val="hybridMultilevel"/>
    <w:tmpl w:val="BAFE2A1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A024E57"/>
    <w:multiLevelType w:val="hybridMultilevel"/>
    <w:tmpl w:val="4C6C63E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3546828"/>
    <w:multiLevelType w:val="hybridMultilevel"/>
    <w:tmpl w:val="F684AB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3766E08"/>
    <w:multiLevelType w:val="hybridMultilevel"/>
    <w:tmpl w:val="D77AEA3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9A4A5C"/>
    <w:multiLevelType w:val="hybridMultilevel"/>
    <w:tmpl w:val="F7DEB50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8AB45ED"/>
    <w:multiLevelType w:val="hybridMultilevel"/>
    <w:tmpl w:val="8FD69B76"/>
    <w:lvl w:ilvl="0" w:tplc="1018AE4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A7721BA"/>
    <w:multiLevelType w:val="hybridMultilevel"/>
    <w:tmpl w:val="19B831C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39F6293"/>
    <w:multiLevelType w:val="hybridMultilevel"/>
    <w:tmpl w:val="EDC42F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743626"/>
    <w:multiLevelType w:val="hybridMultilevel"/>
    <w:tmpl w:val="056C558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59058A6"/>
    <w:multiLevelType w:val="hybridMultilevel"/>
    <w:tmpl w:val="235288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CE12518"/>
    <w:multiLevelType w:val="hybridMultilevel"/>
    <w:tmpl w:val="A3B6F6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FC7CD1"/>
    <w:multiLevelType w:val="hybridMultilevel"/>
    <w:tmpl w:val="1E782A1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1018AE4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0"/>
  </w:num>
  <w:num w:numId="3">
    <w:abstractNumId w:val="13"/>
  </w:num>
  <w:num w:numId="4">
    <w:abstractNumId w:val="25"/>
  </w:num>
  <w:num w:numId="5">
    <w:abstractNumId w:val="27"/>
  </w:num>
  <w:num w:numId="6">
    <w:abstractNumId w:val="1"/>
  </w:num>
  <w:num w:numId="7">
    <w:abstractNumId w:val="39"/>
  </w:num>
  <w:num w:numId="8">
    <w:abstractNumId w:val="40"/>
  </w:num>
  <w:num w:numId="9">
    <w:abstractNumId w:val="26"/>
  </w:num>
  <w:num w:numId="10">
    <w:abstractNumId w:val="7"/>
  </w:num>
  <w:num w:numId="11">
    <w:abstractNumId w:val="32"/>
  </w:num>
  <w:num w:numId="12">
    <w:abstractNumId w:val="6"/>
  </w:num>
  <w:num w:numId="13">
    <w:abstractNumId w:val="41"/>
  </w:num>
  <w:num w:numId="14">
    <w:abstractNumId w:val="29"/>
  </w:num>
  <w:num w:numId="15">
    <w:abstractNumId w:val="20"/>
  </w:num>
  <w:num w:numId="16">
    <w:abstractNumId w:val="10"/>
  </w:num>
  <w:num w:numId="17">
    <w:abstractNumId w:val="4"/>
  </w:num>
  <w:num w:numId="18">
    <w:abstractNumId w:val="3"/>
  </w:num>
  <w:num w:numId="19">
    <w:abstractNumId w:val="19"/>
  </w:num>
  <w:num w:numId="20">
    <w:abstractNumId w:val="34"/>
  </w:num>
  <w:num w:numId="21">
    <w:abstractNumId w:val="38"/>
  </w:num>
  <w:num w:numId="22">
    <w:abstractNumId w:val="8"/>
  </w:num>
  <w:num w:numId="23">
    <w:abstractNumId w:val="28"/>
  </w:num>
  <w:num w:numId="24">
    <w:abstractNumId w:val="24"/>
  </w:num>
  <w:num w:numId="25">
    <w:abstractNumId w:val="31"/>
  </w:num>
  <w:num w:numId="26">
    <w:abstractNumId w:val="30"/>
  </w:num>
  <w:num w:numId="27">
    <w:abstractNumId w:val="11"/>
  </w:num>
  <w:num w:numId="28">
    <w:abstractNumId w:val="21"/>
  </w:num>
  <w:num w:numId="29">
    <w:abstractNumId w:val="14"/>
  </w:num>
  <w:num w:numId="30">
    <w:abstractNumId w:val="18"/>
  </w:num>
  <w:num w:numId="31">
    <w:abstractNumId w:val="9"/>
  </w:num>
  <w:num w:numId="32">
    <w:abstractNumId w:val="5"/>
  </w:num>
  <w:num w:numId="33">
    <w:abstractNumId w:val="22"/>
  </w:num>
  <w:num w:numId="34">
    <w:abstractNumId w:val="23"/>
  </w:num>
  <w:num w:numId="35">
    <w:abstractNumId w:val="16"/>
  </w:num>
  <w:num w:numId="36">
    <w:abstractNumId w:val="35"/>
  </w:num>
  <w:num w:numId="37">
    <w:abstractNumId w:val="12"/>
  </w:num>
  <w:num w:numId="38">
    <w:abstractNumId w:val="33"/>
  </w:num>
  <w:num w:numId="39">
    <w:abstractNumId w:val="17"/>
  </w:num>
  <w:num w:numId="40">
    <w:abstractNumId w:val="37"/>
  </w:num>
  <w:num w:numId="41">
    <w:abstractNumId w:val="2"/>
  </w:num>
  <w:num w:numId="4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xNjQzMTOwMDIxNTNV0lEKTi0uzszPAykwrQUAO4w3GCwAAAA="/>
  </w:docVars>
  <w:rsids>
    <w:rsidRoot w:val="00EF468A"/>
    <w:rsid w:val="00000262"/>
    <w:rsid w:val="0001198F"/>
    <w:rsid w:val="00011E05"/>
    <w:rsid w:val="00013BE4"/>
    <w:rsid w:val="000229E0"/>
    <w:rsid w:val="00033F91"/>
    <w:rsid w:val="00040717"/>
    <w:rsid w:val="00041737"/>
    <w:rsid w:val="00041B90"/>
    <w:rsid w:val="000475BC"/>
    <w:rsid w:val="00050863"/>
    <w:rsid w:val="0005362B"/>
    <w:rsid w:val="00062F5A"/>
    <w:rsid w:val="0006518E"/>
    <w:rsid w:val="00066C61"/>
    <w:rsid w:val="000674D3"/>
    <w:rsid w:val="00067AD6"/>
    <w:rsid w:val="00074051"/>
    <w:rsid w:val="000800AF"/>
    <w:rsid w:val="00080888"/>
    <w:rsid w:val="0008408C"/>
    <w:rsid w:val="00086D8C"/>
    <w:rsid w:val="00090C7A"/>
    <w:rsid w:val="00094510"/>
    <w:rsid w:val="00096D46"/>
    <w:rsid w:val="000B14E5"/>
    <w:rsid w:val="000C300C"/>
    <w:rsid w:val="000D44BE"/>
    <w:rsid w:val="000E1D37"/>
    <w:rsid w:val="000E3B9A"/>
    <w:rsid w:val="000F0D21"/>
    <w:rsid w:val="00106A9F"/>
    <w:rsid w:val="00112CDE"/>
    <w:rsid w:val="00114B6C"/>
    <w:rsid w:val="00123040"/>
    <w:rsid w:val="00127C4C"/>
    <w:rsid w:val="00133BBF"/>
    <w:rsid w:val="00151E27"/>
    <w:rsid w:val="001543B0"/>
    <w:rsid w:val="001567C9"/>
    <w:rsid w:val="00165D7D"/>
    <w:rsid w:val="00171C37"/>
    <w:rsid w:val="00172F9A"/>
    <w:rsid w:val="00175284"/>
    <w:rsid w:val="001861DF"/>
    <w:rsid w:val="0019092A"/>
    <w:rsid w:val="00193FCB"/>
    <w:rsid w:val="00197E66"/>
    <w:rsid w:val="00197F5D"/>
    <w:rsid w:val="001A79B2"/>
    <w:rsid w:val="001C336A"/>
    <w:rsid w:val="001E0F1E"/>
    <w:rsid w:val="001E1B2E"/>
    <w:rsid w:val="001F2749"/>
    <w:rsid w:val="001F4743"/>
    <w:rsid w:val="001F6D9A"/>
    <w:rsid w:val="001F77EF"/>
    <w:rsid w:val="002034D4"/>
    <w:rsid w:val="00206E00"/>
    <w:rsid w:val="002120C7"/>
    <w:rsid w:val="002239AA"/>
    <w:rsid w:val="002264C8"/>
    <w:rsid w:val="00226983"/>
    <w:rsid w:val="00226AFD"/>
    <w:rsid w:val="0023257D"/>
    <w:rsid w:val="002340E4"/>
    <w:rsid w:val="00252CE3"/>
    <w:rsid w:val="00265FF4"/>
    <w:rsid w:val="00272B66"/>
    <w:rsid w:val="00272C77"/>
    <w:rsid w:val="00274430"/>
    <w:rsid w:val="00275E40"/>
    <w:rsid w:val="00277796"/>
    <w:rsid w:val="00281660"/>
    <w:rsid w:val="00290384"/>
    <w:rsid w:val="002935A5"/>
    <w:rsid w:val="002957C1"/>
    <w:rsid w:val="002A533F"/>
    <w:rsid w:val="002A61DB"/>
    <w:rsid w:val="002B26E8"/>
    <w:rsid w:val="002B2753"/>
    <w:rsid w:val="002B44B9"/>
    <w:rsid w:val="002C592F"/>
    <w:rsid w:val="002C5E8B"/>
    <w:rsid w:val="002C6F5C"/>
    <w:rsid w:val="002E00EB"/>
    <w:rsid w:val="002E4162"/>
    <w:rsid w:val="002E4647"/>
    <w:rsid w:val="002E56AE"/>
    <w:rsid w:val="002E66E5"/>
    <w:rsid w:val="002F03F0"/>
    <w:rsid w:val="00312763"/>
    <w:rsid w:val="003146D5"/>
    <w:rsid w:val="00315C68"/>
    <w:rsid w:val="00326345"/>
    <w:rsid w:val="00332EB4"/>
    <w:rsid w:val="003364B9"/>
    <w:rsid w:val="00341BEE"/>
    <w:rsid w:val="00343288"/>
    <w:rsid w:val="00343CFE"/>
    <w:rsid w:val="00347419"/>
    <w:rsid w:val="003510E6"/>
    <w:rsid w:val="00354EF2"/>
    <w:rsid w:val="003552FB"/>
    <w:rsid w:val="003649C3"/>
    <w:rsid w:val="0036502C"/>
    <w:rsid w:val="003778F0"/>
    <w:rsid w:val="003801DB"/>
    <w:rsid w:val="00382C86"/>
    <w:rsid w:val="0039163D"/>
    <w:rsid w:val="00393E5E"/>
    <w:rsid w:val="00393F4C"/>
    <w:rsid w:val="0039479C"/>
    <w:rsid w:val="00397EB9"/>
    <w:rsid w:val="003A453E"/>
    <w:rsid w:val="003A5A1D"/>
    <w:rsid w:val="003C12CD"/>
    <w:rsid w:val="003C2CED"/>
    <w:rsid w:val="003D3CE4"/>
    <w:rsid w:val="003D5742"/>
    <w:rsid w:val="003D59EA"/>
    <w:rsid w:val="003D6309"/>
    <w:rsid w:val="003E008B"/>
    <w:rsid w:val="003E52A9"/>
    <w:rsid w:val="003E5683"/>
    <w:rsid w:val="003E7DF5"/>
    <w:rsid w:val="003F2504"/>
    <w:rsid w:val="003F27CD"/>
    <w:rsid w:val="00400A17"/>
    <w:rsid w:val="0040137D"/>
    <w:rsid w:val="00405228"/>
    <w:rsid w:val="00407FB5"/>
    <w:rsid w:val="00410F1F"/>
    <w:rsid w:val="00411019"/>
    <w:rsid w:val="00413A22"/>
    <w:rsid w:val="00433EF5"/>
    <w:rsid w:val="0044196F"/>
    <w:rsid w:val="00447A2C"/>
    <w:rsid w:val="0046134E"/>
    <w:rsid w:val="00464F3E"/>
    <w:rsid w:val="004678D5"/>
    <w:rsid w:val="004700D6"/>
    <w:rsid w:val="0048603C"/>
    <w:rsid w:val="004954B7"/>
    <w:rsid w:val="00496F65"/>
    <w:rsid w:val="004A2000"/>
    <w:rsid w:val="004A20D9"/>
    <w:rsid w:val="004A3463"/>
    <w:rsid w:val="004D1B96"/>
    <w:rsid w:val="004D7202"/>
    <w:rsid w:val="004E2E90"/>
    <w:rsid w:val="004E6BB1"/>
    <w:rsid w:val="004F0D0D"/>
    <w:rsid w:val="004F2F2F"/>
    <w:rsid w:val="004F44E3"/>
    <w:rsid w:val="004F633E"/>
    <w:rsid w:val="004F6E19"/>
    <w:rsid w:val="005006FE"/>
    <w:rsid w:val="00502846"/>
    <w:rsid w:val="00506E2D"/>
    <w:rsid w:val="00510726"/>
    <w:rsid w:val="005108A4"/>
    <w:rsid w:val="005212D9"/>
    <w:rsid w:val="005258E8"/>
    <w:rsid w:val="005335C6"/>
    <w:rsid w:val="00533857"/>
    <w:rsid w:val="00541D18"/>
    <w:rsid w:val="00542AA6"/>
    <w:rsid w:val="00544591"/>
    <w:rsid w:val="00550709"/>
    <w:rsid w:val="00560E6D"/>
    <w:rsid w:val="005707FE"/>
    <w:rsid w:val="005729E5"/>
    <w:rsid w:val="00572E52"/>
    <w:rsid w:val="00575244"/>
    <w:rsid w:val="00576A84"/>
    <w:rsid w:val="00577AC9"/>
    <w:rsid w:val="00582052"/>
    <w:rsid w:val="00583499"/>
    <w:rsid w:val="005955D5"/>
    <w:rsid w:val="0059643B"/>
    <w:rsid w:val="005B2409"/>
    <w:rsid w:val="005C2210"/>
    <w:rsid w:val="005C34FC"/>
    <w:rsid w:val="005D09E1"/>
    <w:rsid w:val="005D52D7"/>
    <w:rsid w:val="005D6D5B"/>
    <w:rsid w:val="005E067D"/>
    <w:rsid w:val="005E195B"/>
    <w:rsid w:val="005E2DB3"/>
    <w:rsid w:val="005E39F3"/>
    <w:rsid w:val="005E4949"/>
    <w:rsid w:val="005E51B4"/>
    <w:rsid w:val="005F08C4"/>
    <w:rsid w:val="005F66DF"/>
    <w:rsid w:val="0060028B"/>
    <w:rsid w:val="0060183F"/>
    <w:rsid w:val="00605233"/>
    <w:rsid w:val="00606CF3"/>
    <w:rsid w:val="0061186C"/>
    <w:rsid w:val="00620F8B"/>
    <w:rsid w:val="00624936"/>
    <w:rsid w:val="00644E09"/>
    <w:rsid w:val="006529D0"/>
    <w:rsid w:val="00655560"/>
    <w:rsid w:val="006575A9"/>
    <w:rsid w:val="00661585"/>
    <w:rsid w:val="00663B25"/>
    <w:rsid w:val="00681870"/>
    <w:rsid w:val="00690643"/>
    <w:rsid w:val="00693F0E"/>
    <w:rsid w:val="006A4BBB"/>
    <w:rsid w:val="006A7058"/>
    <w:rsid w:val="006B11E3"/>
    <w:rsid w:val="006C28D3"/>
    <w:rsid w:val="006D0BF2"/>
    <w:rsid w:val="006D17E6"/>
    <w:rsid w:val="006D3089"/>
    <w:rsid w:val="006E2909"/>
    <w:rsid w:val="006E428B"/>
    <w:rsid w:val="006E6A89"/>
    <w:rsid w:val="006F1DA0"/>
    <w:rsid w:val="006F23E4"/>
    <w:rsid w:val="006F43CA"/>
    <w:rsid w:val="006F5B16"/>
    <w:rsid w:val="006F707A"/>
    <w:rsid w:val="0070293F"/>
    <w:rsid w:val="00706EAA"/>
    <w:rsid w:val="00713753"/>
    <w:rsid w:val="00720DEF"/>
    <w:rsid w:val="00723CF0"/>
    <w:rsid w:val="00726FF3"/>
    <w:rsid w:val="007340A6"/>
    <w:rsid w:val="00737285"/>
    <w:rsid w:val="0074228C"/>
    <w:rsid w:val="0074799A"/>
    <w:rsid w:val="00747D44"/>
    <w:rsid w:val="00747E4F"/>
    <w:rsid w:val="00753A72"/>
    <w:rsid w:val="00756F72"/>
    <w:rsid w:val="007579A6"/>
    <w:rsid w:val="00760849"/>
    <w:rsid w:val="00763B36"/>
    <w:rsid w:val="00764FEF"/>
    <w:rsid w:val="00775778"/>
    <w:rsid w:val="00782545"/>
    <w:rsid w:val="00784FF8"/>
    <w:rsid w:val="0078788C"/>
    <w:rsid w:val="007A1926"/>
    <w:rsid w:val="007A7997"/>
    <w:rsid w:val="007B072E"/>
    <w:rsid w:val="007B0C2C"/>
    <w:rsid w:val="007B66A0"/>
    <w:rsid w:val="007C2E18"/>
    <w:rsid w:val="007D0E5F"/>
    <w:rsid w:val="007E1FDA"/>
    <w:rsid w:val="007E5E0E"/>
    <w:rsid w:val="007E67FE"/>
    <w:rsid w:val="007F0E49"/>
    <w:rsid w:val="00814432"/>
    <w:rsid w:val="00820044"/>
    <w:rsid w:val="008253F2"/>
    <w:rsid w:val="008266D7"/>
    <w:rsid w:val="008342DF"/>
    <w:rsid w:val="00836DEF"/>
    <w:rsid w:val="00837BA6"/>
    <w:rsid w:val="0084166C"/>
    <w:rsid w:val="0084389B"/>
    <w:rsid w:val="00861A39"/>
    <w:rsid w:val="008644A9"/>
    <w:rsid w:val="00864E55"/>
    <w:rsid w:val="008725F3"/>
    <w:rsid w:val="00873998"/>
    <w:rsid w:val="0087634C"/>
    <w:rsid w:val="00887793"/>
    <w:rsid w:val="008940E6"/>
    <w:rsid w:val="008A3346"/>
    <w:rsid w:val="008A427E"/>
    <w:rsid w:val="008B7A18"/>
    <w:rsid w:val="008C4A73"/>
    <w:rsid w:val="008D5DF8"/>
    <w:rsid w:val="008D67EC"/>
    <w:rsid w:val="008D6B25"/>
    <w:rsid w:val="008E039A"/>
    <w:rsid w:val="008E0D05"/>
    <w:rsid w:val="008E286E"/>
    <w:rsid w:val="008E33BB"/>
    <w:rsid w:val="008E3C83"/>
    <w:rsid w:val="008E4972"/>
    <w:rsid w:val="008F2D78"/>
    <w:rsid w:val="00907FC4"/>
    <w:rsid w:val="009115AC"/>
    <w:rsid w:val="00911A8E"/>
    <w:rsid w:val="009173AB"/>
    <w:rsid w:val="009221E1"/>
    <w:rsid w:val="00926D53"/>
    <w:rsid w:val="009319BE"/>
    <w:rsid w:val="009349EA"/>
    <w:rsid w:val="00934E79"/>
    <w:rsid w:val="00936637"/>
    <w:rsid w:val="00936C96"/>
    <w:rsid w:val="0094026B"/>
    <w:rsid w:val="00942259"/>
    <w:rsid w:val="0094775B"/>
    <w:rsid w:val="009502CA"/>
    <w:rsid w:val="009572C4"/>
    <w:rsid w:val="00966535"/>
    <w:rsid w:val="00967D34"/>
    <w:rsid w:val="0097146F"/>
    <w:rsid w:val="00984158"/>
    <w:rsid w:val="00985E67"/>
    <w:rsid w:val="00992749"/>
    <w:rsid w:val="00993160"/>
    <w:rsid w:val="00993C13"/>
    <w:rsid w:val="009A0C49"/>
    <w:rsid w:val="009A167D"/>
    <w:rsid w:val="009A2669"/>
    <w:rsid w:val="009A450E"/>
    <w:rsid w:val="009A74C7"/>
    <w:rsid w:val="009C32B4"/>
    <w:rsid w:val="009D0088"/>
    <w:rsid w:val="009D7ACE"/>
    <w:rsid w:val="009E6E09"/>
    <w:rsid w:val="009E7591"/>
    <w:rsid w:val="00A00240"/>
    <w:rsid w:val="00A0091F"/>
    <w:rsid w:val="00A10414"/>
    <w:rsid w:val="00A13E3D"/>
    <w:rsid w:val="00A241DF"/>
    <w:rsid w:val="00A24DE4"/>
    <w:rsid w:val="00A3304E"/>
    <w:rsid w:val="00A344B3"/>
    <w:rsid w:val="00A47A9B"/>
    <w:rsid w:val="00A523DD"/>
    <w:rsid w:val="00A554EB"/>
    <w:rsid w:val="00A55A93"/>
    <w:rsid w:val="00A6027E"/>
    <w:rsid w:val="00A64558"/>
    <w:rsid w:val="00A71033"/>
    <w:rsid w:val="00A75FF3"/>
    <w:rsid w:val="00A77501"/>
    <w:rsid w:val="00A8241A"/>
    <w:rsid w:val="00A82A0E"/>
    <w:rsid w:val="00A958DD"/>
    <w:rsid w:val="00AA21DA"/>
    <w:rsid w:val="00AA284A"/>
    <w:rsid w:val="00AA37FC"/>
    <w:rsid w:val="00AA3915"/>
    <w:rsid w:val="00AA59E9"/>
    <w:rsid w:val="00AC1EE6"/>
    <w:rsid w:val="00AC7FD0"/>
    <w:rsid w:val="00AD7B79"/>
    <w:rsid w:val="00AE0D5D"/>
    <w:rsid w:val="00AE1125"/>
    <w:rsid w:val="00AF0094"/>
    <w:rsid w:val="00AF7D49"/>
    <w:rsid w:val="00B074A6"/>
    <w:rsid w:val="00B11ECC"/>
    <w:rsid w:val="00B20D7C"/>
    <w:rsid w:val="00B27381"/>
    <w:rsid w:val="00B332E6"/>
    <w:rsid w:val="00B34CC4"/>
    <w:rsid w:val="00B354A1"/>
    <w:rsid w:val="00B55359"/>
    <w:rsid w:val="00B6512E"/>
    <w:rsid w:val="00B7148D"/>
    <w:rsid w:val="00B72A97"/>
    <w:rsid w:val="00B83223"/>
    <w:rsid w:val="00B85D1A"/>
    <w:rsid w:val="00B8758C"/>
    <w:rsid w:val="00B9285B"/>
    <w:rsid w:val="00BA3343"/>
    <w:rsid w:val="00BB19D7"/>
    <w:rsid w:val="00BB2BC7"/>
    <w:rsid w:val="00BB4590"/>
    <w:rsid w:val="00BC574F"/>
    <w:rsid w:val="00BC6D88"/>
    <w:rsid w:val="00BD10B8"/>
    <w:rsid w:val="00BD213A"/>
    <w:rsid w:val="00BD65ED"/>
    <w:rsid w:val="00BD6605"/>
    <w:rsid w:val="00BE10BC"/>
    <w:rsid w:val="00BF06A6"/>
    <w:rsid w:val="00BF0984"/>
    <w:rsid w:val="00BF5FBB"/>
    <w:rsid w:val="00C00FB5"/>
    <w:rsid w:val="00C04F2C"/>
    <w:rsid w:val="00C11504"/>
    <w:rsid w:val="00C13858"/>
    <w:rsid w:val="00C13A65"/>
    <w:rsid w:val="00C2370E"/>
    <w:rsid w:val="00C357E2"/>
    <w:rsid w:val="00C4094F"/>
    <w:rsid w:val="00C51F04"/>
    <w:rsid w:val="00C60BAA"/>
    <w:rsid w:val="00C63554"/>
    <w:rsid w:val="00C63CC5"/>
    <w:rsid w:val="00C756C8"/>
    <w:rsid w:val="00C8054A"/>
    <w:rsid w:val="00C824EB"/>
    <w:rsid w:val="00C85DDA"/>
    <w:rsid w:val="00C96FC7"/>
    <w:rsid w:val="00C97B12"/>
    <w:rsid w:val="00CA13D5"/>
    <w:rsid w:val="00CA172E"/>
    <w:rsid w:val="00CB39A2"/>
    <w:rsid w:val="00CB4F06"/>
    <w:rsid w:val="00CB5683"/>
    <w:rsid w:val="00CE40C9"/>
    <w:rsid w:val="00CF0F9D"/>
    <w:rsid w:val="00CF17AD"/>
    <w:rsid w:val="00CF2686"/>
    <w:rsid w:val="00CF36D4"/>
    <w:rsid w:val="00CF3ECB"/>
    <w:rsid w:val="00D00FEB"/>
    <w:rsid w:val="00D20CEA"/>
    <w:rsid w:val="00D21CF9"/>
    <w:rsid w:val="00D23D72"/>
    <w:rsid w:val="00D251C6"/>
    <w:rsid w:val="00D253F6"/>
    <w:rsid w:val="00D27E18"/>
    <w:rsid w:val="00D3793C"/>
    <w:rsid w:val="00D42912"/>
    <w:rsid w:val="00D52DA0"/>
    <w:rsid w:val="00D53938"/>
    <w:rsid w:val="00D542DC"/>
    <w:rsid w:val="00D6022D"/>
    <w:rsid w:val="00D625A3"/>
    <w:rsid w:val="00D62D33"/>
    <w:rsid w:val="00D6506A"/>
    <w:rsid w:val="00D709D9"/>
    <w:rsid w:val="00D72A20"/>
    <w:rsid w:val="00D75F40"/>
    <w:rsid w:val="00D8375F"/>
    <w:rsid w:val="00D85C2E"/>
    <w:rsid w:val="00D861CF"/>
    <w:rsid w:val="00D864B9"/>
    <w:rsid w:val="00D945CD"/>
    <w:rsid w:val="00D9701E"/>
    <w:rsid w:val="00DB6C60"/>
    <w:rsid w:val="00DC34DD"/>
    <w:rsid w:val="00DC5CCC"/>
    <w:rsid w:val="00DD1FF7"/>
    <w:rsid w:val="00DD5DAA"/>
    <w:rsid w:val="00DD6C9D"/>
    <w:rsid w:val="00DE27CB"/>
    <w:rsid w:val="00DE680F"/>
    <w:rsid w:val="00DF0656"/>
    <w:rsid w:val="00DF23C1"/>
    <w:rsid w:val="00E02CF6"/>
    <w:rsid w:val="00E12F0C"/>
    <w:rsid w:val="00E24C11"/>
    <w:rsid w:val="00E27380"/>
    <w:rsid w:val="00E342B6"/>
    <w:rsid w:val="00E35055"/>
    <w:rsid w:val="00E35093"/>
    <w:rsid w:val="00E4359E"/>
    <w:rsid w:val="00E4477B"/>
    <w:rsid w:val="00E449B5"/>
    <w:rsid w:val="00E44C1A"/>
    <w:rsid w:val="00E60FE6"/>
    <w:rsid w:val="00E64046"/>
    <w:rsid w:val="00E65726"/>
    <w:rsid w:val="00E67A1C"/>
    <w:rsid w:val="00E74110"/>
    <w:rsid w:val="00E82318"/>
    <w:rsid w:val="00E862C1"/>
    <w:rsid w:val="00E925A4"/>
    <w:rsid w:val="00E92B91"/>
    <w:rsid w:val="00E94E9E"/>
    <w:rsid w:val="00E97DB1"/>
    <w:rsid w:val="00EA06E8"/>
    <w:rsid w:val="00EA153A"/>
    <w:rsid w:val="00EA2F9B"/>
    <w:rsid w:val="00EA3457"/>
    <w:rsid w:val="00EA4225"/>
    <w:rsid w:val="00EA6858"/>
    <w:rsid w:val="00EA7761"/>
    <w:rsid w:val="00EB129E"/>
    <w:rsid w:val="00EB3DED"/>
    <w:rsid w:val="00EC51B3"/>
    <w:rsid w:val="00ED4B38"/>
    <w:rsid w:val="00ED79E9"/>
    <w:rsid w:val="00EE0A5D"/>
    <w:rsid w:val="00EE46BC"/>
    <w:rsid w:val="00EF3F27"/>
    <w:rsid w:val="00EF400E"/>
    <w:rsid w:val="00EF468A"/>
    <w:rsid w:val="00EF4D54"/>
    <w:rsid w:val="00F040DF"/>
    <w:rsid w:val="00F042D2"/>
    <w:rsid w:val="00F14D35"/>
    <w:rsid w:val="00F21211"/>
    <w:rsid w:val="00F21E47"/>
    <w:rsid w:val="00F23AF0"/>
    <w:rsid w:val="00F26B56"/>
    <w:rsid w:val="00F307CA"/>
    <w:rsid w:val="00F32B89"/>
    <w:rsid w:val="00F40716"/>
    <w:rsid w:val="00F41E5C"/>
    <w:rsid w:val="00F44B9C"/>
    <w:rsid w:val="00F531FB"/>
    <w:rsid w:val="00F563EA"/>
    <w:rsid w:val="00F57B19"/>
    <w:rsid w:val="00F6049A"/>
    <w:rsid w:val="00F61E43"/>
    <w:rsid w:val="00F63936"/>
    <w:rsid w:val="00F671A9"/>
    <w:rsid w:val="00F67D51"/>
    <w:rsid w:val="00F70224"/>
    <w:rsid w:val="00F70255"/>
    <w:rsid w:val="00F7164B"/>
    <w:rsid w:val="00F7296D"/>
    <w:rsid w:val="00F862A4"/>
    <w:rsid w:val="00F9406D"/>
    <w:rsid w:val="00FA5A5E"/>
    <w:rsid w:val="00FB3641"/>
    <w:rsid w:val="00FC090B"/>
    <w:rsid w:val="00FC1998"/>
    <w:rsid w:val="00FD060A"/>
    <w:rsid w:val="00FD77BE"/>
    <w:rsid w:val="00FE3E89"/>
    <w:rsid w:val="00FF3AD2"/>
    <w:rsid w:val="00FF6B9F"/>
    <w:rsid w:val="00FF7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76362C"/>
  <w15:chartTrackingRefBased/>
  <w15:docId w15:val="{B288B72A-154D-4004-BE54-0E6CDE221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7779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1A8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0026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026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E68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680F"/>
  </w:style>
  <w:style w:type="paragraph" w:styleId="Footer">
    <w:name w:val="footer"/>
    <w:basedOn w:val="Normal"/>
    <w:link w:val="FooterChar"/>
    <w:uiPriority w:val="99"/>
    <w:unhideWhenUsed/>
    <w:rsid w:val="00DE68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680F"/>
  </w:style>
  <w:style w:type="paragraph" w:styleId="NormalWeb">
    <w:name w:val="Normal (Web)"/>
    <w:basedOn w:val="Normal"/>
    <w:uiPriority w:val="99"/>
    <w:unhideWhenUsed/>
    <w:rsid w:val="00D970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27779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table" w:styleId="TableGrid">
    <w:name w:val="Table Grid"/>
    <w:basedOn w:val="TableNormal"/>
    <w:uiPriority w:val="39"/>
    <w:rsid w:val="000651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063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36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9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2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C15A46-C10B-472A-BAC1-7F20AC81D1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93</Words>
  <Characters>53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e Brannigan</dc:creator>
  <cp:keywords/>
  <dc:description/>
  <cp:lastModifiedBy>Natalie Brannigan</cp:lastModifiedBy>
  <cp:revision>9</cp:revision>
  <cp:lastPrinted>2020-06-04T09:34:00Z</cp:lastPrinted>
  <dcterms:created xsi:type="dcterms:W3CDTF">2020-08-23T15:06:00Z</dcterms:created>
  <dcterms:modified xsi:type="dcterms:W3CDTF">2020-09-15T07:41:00Z</dcterms:modified>
</cp:coreProperties>
</file>